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B4171A" w14:textId="77777777" w:rsidR="00B63558" w:rsidRPr="001B04A2" w:rsidRDefault="00AF4456" w:rsidP="00B63558">
      <w:pPr>
        <w:spacing w:after="120"/>
        <w:rPr>
          <w:rFonts w:asciiTheme="minorHAnsi" w:hAnsiTheme="minorHAnsi" w:cs="Arial"/>
          <w:b/>
          <w:sz w:val="40"/>
          <w:szCs w:val="40"/>
        </w:rPr>
      </w:pPr>
      <w:r w:rsidRPr="001B04A2">
        <w:rPr>
          <w:rFonts w:asciiTheme="minorHAnsi" w:hAnsiTheme="minorHAnsi" w:cs="Arial"/>
          <w:b/>
          <w:sz w:val="40"/>
          <w:szCs w:val="40"/>
        </w:rPr>
        <w:t>Megan Thoma</w:t>
      </w:r>
      <w:r w:rsidR="00B63558" w:rsidRPr="001B04A2">
        <w:rPr>
          <w:rFonts w:asciiTheme="minorHAnsi" w:hAnsiTheme="minorHAnsi" w:cs="Arial"/>
          <w:b/>
          <w:sz w:val="40"/>
          <w:szCs w:val="40"/>
        </w:rPr>
        <w:t>s</w:t>
      </w:r>
    </w:p>
    <w:p w14:paraId="1EFA60BD" w14:textId="535B121B" w:rsidR="000C3E96" w:rsidRPr="00967957" w:rsidRDefault="00997D81" w:rsidP="00B63558">
      <w:pPr>
        <w:spacing w:after="120"/>
        <w:rPr>
          <w:rFonts w:asciiTheme="minorHAnsi" w:hAnsiTheme="minorHAnsi"/>
          <w:sz w:val="22"/>
          <w:szCs w:val="22"/>
        </w:rPr>
      </w:pPr>
      <w:r w:rsidRPr="00967957">
        <w:rPr>
          <w:rFonts w:asciiTheme="minorHAnsi" w:hAnsiTheme="minorHAnsi"/>
          <w:sz w:val="22"/>
          <w:szCs w:val="22"/>
        </w:rPr>
        <w:t xml:space="preserve">Software Engineer with experience developing, deploying, and supporting enterprise </w:t>
      </w:r>
      <w:r w:rsidR="00923F74">
        <w:rPr>
          <w:rFonts w:asciiTheme="minorHAnsi" w:hAnsiTheme="minorHAnsi"/>
          <w:sz w:val="22"/>
          <w:szCs w:val="22"/>
        </w:rPr>
        <w:t>scale</w:t>
      </w:r>
      <w:r w:rsidRPr="00967957">
        <w:rPr>
          <w:rFonts w:asciiTheme="minorHAnsi" w:hAnsiTheme="minorHAnsi"/>
          <w:sz w:val="22"/>
          <w:szCs w:val="22"/>
        </w:rPr>
        <w:t xml:space="preserve"> tools and automation in the AWS Cloud.</w:t>
      </w:r>
    </w:p>
    <w:p w14:paraId="0A5B2B5E" w14:textId="130D11F7" w:rsidR="000C3E96" w:rsidRPr="00F22359" w:rsidRDefault="000C3E96" w:rsidP="000C3E96">
      <w:pPr>
        <w:rPr>
          <w:rFonts w:asciiTheme="majorHAnsi" w:hAnsiTheme="majorHAnsi"/>
          <w:b/>
          <w:bCs/>
          <w:sz w:val="22"/>
          <w:szCs w:val="22"/>
        </w:rPr>
      </w:pPr>
      <w:r>
        <w:rPr>
          <w:rFonts w:asciiTheme="majorHAnsi" w:hAnsiTheme="majorHAnsi"/>
          <w:b/>
          <w:bCs/>
          <w:sz w:val="22"/>
          <w:szCs w:val="22"/>
        </w:rPr>
        <w:t>P</w:t>
      </w:r>
      <w:r w:rsidRPr="00F22359">
        <w:rPr>
          <w:rFonts w:asciiTheme="majorHAnsi" w:hAnsiTheme="majorHAnsi"/>
          <w:b/>
          <w:bCs/>
          <w:sz w:val="22"/>
          <w:szCs w:val="22"/>
        </w:rPr>
        <w:t xml:space="preserve">hone: </w:t>
      </w:r>
      <w:r w:rsidRPr="003A4F22">
        <w:rPr>
          <w:rFonts w:asciiTheme="majorHAnsi" w:hAnsiTheme="majorHAnsi"/>
          <w:sz w:val="22"/>
          <w:szCs w:val="22"/>
        </w:rPr>
        <w:t>(586) – 260 -1818</w:t>
      </w:r>
      <w:r w:rsidRPr="00F22359">
        <w:rPr>
          <w:rFonts w:asciiTheme="majorHAnsi" w:hAnsiTheme="majorHAnsi"/>
          <w:b/>
          <w:bCs/>
          <w:sz w:val="22"/>
          <w:szCs w:val="22"/>
        </w:rPr>
        <w:t xml:space="preserve"> </w:t>
      </w:r>
    </w:p>
    <w:p w14:paraId="669B63C0" w14:textId="77777777" w:rsidR="000C3E96" w:rsidRPr="00F22359" w:rsidRDefault="000C3E96" w:rsidP="000C3E96">
      <w:pPr>
        <w:rPr>
          <w:rFonts w:asciiTheme="majorHAnsi" w:hAnsiTheme="majorHAnsi"/>
          <w:b/>
          <w:bCs/>
          <w:sz w:val="22"/>
          <w:szCs w:val="22"/>
        </w:rPr>
      </w:pPr>
      <w:r w:rsidRPr="00F22359">
        <w:rPr>
          <w:rFonts w:asciiTheme="majorHAnsi" w:hAnsiTheme="majorHAnsi"/>
          <w:b/>
          <w:bCs/>
          <w:sz w:val="22"/>
          <w:szCs w:val="22"/>
        </w:rPr>
        <w:t xml:space="preserve">Email: </w:t>
      </w:r>
      <w:r w:rsidRPr="003A4F22">
        <w:rPr>
          <w:rFonts w:asciiTheme="majorHAnsi" w:hAnsiTheme="majorHAnsi"/>
          <w:sz w:val="22"/>
          <w:szCs w:val="22"/>
        </w:rPr>
        <w:t>meganthomasdeveloper@gmail.com</w:t>
      </w:r>
    </w:p>
    <w:p w14:paraId="724EBC33" w14:textId="77777777" w:rsidR="000C3E96" w:rsidRPr="00F22359" w:rsidRDefault="000C3E96" w:rsidP="000C3E96">
      <w:pPr>
        <w:rPr>
          <w:rFonts w:asciiTheme="majorHAnsi" w:hAnsiTheme="majorHAnsi"/>
          <w:b/>
          <w:bCs/>
          <w:sz w:val="22"/>
          <w:szCs w:val="22"/>
        </w:rPr>
      </w:pPr>
      <w:r w:rsidRPr="00F22359">
        <w:rPr>
          <w:rFonts w:asciiTheme="majorHAnsi" w:hAnsiTheme="majorHAnsi"/>
          <w:b/>
          <w:bCs/>
          <w:sz w:val="22"/>
          <w:szCs w:val="22"/>
        </w:rPr>
        <w:t>Website:</w:t>
      </w:r>
      <w:r w:rsidRPr="003A4F22">
        <w:rPr>
          <w:rFonts w:asciiTheme="majorHAnsi" w:hAnsiTheme="majorHAnsi"/>
          <w:sz w:val="22"/>
          <w:szCs w:val="22"/>
        </w:rPr>
        <w:t xml:space="preserve"> </w:t>
      </w:r>
      <w:hyperlink r:id="rId11" w:history="1">
        <w:r w:rsidRPr="003A4F22">
          <w:rPr>
            <w:rStyle w:val="Hyperlink"/>
            <w:rFonts w:asciiTheme="majorHAnsi" w:hAnsiTheme="majorHAnsi"/>
            <w:sz w:val="22"/>
            <w:szCs w:val="22"/>
          </w:rPr>
          <w:t>careerresume.org</w:t>
        </w:r>
      </w:hyperlink>
    </w:p>
    <w:p w14:paraId="5196EF9B" w14:textId="77777777" w:rsidR="000C3E96" w:rsidRPr="00F22359" w:rsidRDefault="000C3E96" w:rsidP="000C3E96">
      <w:pPr>
        <w:rPr>
          <w:rFonts w:asciiTheme="majorHAnsi" w:hAnsiTheme="majorHAnsi"/>
          <w:b/>
          <w:bCs/>
          <w:sz w:val="22"/>
          <w:szCs w:val="22"/>
        </w:rPr>
      </w:pPr>
      <w:r w:rsidRPr="00F22359">
        <w:rPr>
          <w:rFonts w:asciiTheme="majorHAnsi" w:hAnsiTheme="majorHAnsi"/>
          <w:b/>
          <w:bCs/>
          <w:sz w:val="22"/>
          <w:szCs w:val="22"/>
        </w:rPr>
        <w:t xml:space="preserve">LinkedIn: </w:t>
      </w:r>
      <w:hyperlink r:id="rId12" w:history="1">
        <w:r w:rsidRPr="003A4F22">
          <w:rPr>
            <w:rStyle w:val="Hyperlink"/>
            <w:rFonts w:asciiTheme="majorHAnsi" w:hAnsiTheme="majorHAnsi"/>
            <w:color w:val="auto"/>
            <w:sz w:val="22"/>
            <w:szCs w:val="22"/>
          </w:rPr>
          <w:t>linkedin.com/in/megantaylorthomas</w:t>
        </w:r>
      </w:hyperlink>
      <w:r w:rsidRPr="00F22359">
        <w:rPr>
          <w:rFonts w:asciiTheme="majorHAnsi" w:hAnsiTheme="majorHAnsi"/>
          <w:b/>
          <w:bCs/>
          <w:sz w:val="22"/>
          <w:szCs w:val="22"/>
        </w:rPr>
        <w:t xml:space="preserve">    </w:t>
      </w:r>
    </w:p>
    <w:p w14:paraId="464E9A1A" w14:textId="45ECC057" w:rsidR="00215AB3" w:rsidRPr="003A4F22" w:rsidRDefault="000C3E96" w:rsidP="000C3E96">
      <w:pPr>
        <w:rPr>
          <w:rFonts w:asciiTheme="majorHAnsi" w:hAnsiTheme="majorHAnsi"/>
          <w:sz w:val="22"/>
          <w:szCs w:val="22"/>
        </w:rPr>
        <w:sectPr w:rsidR="00215AB3" w:rsidRPr="003A4F22" w:rsidSect="000C3E96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2240" w:h="15840" w:code="1"/>
          <w:pgMar w:top="1152" w:right="1296" w:bottom="1296" w:left="1296" w:header="1008" w:footer="1008" w:gutter="0"/>
          <w:cols w:num="2" w:space="720"/>
          <w:titlePg/>
          <w:docGrid w:linePitch="360"/>
        </w:sectPr>
      </w:pPr>
      <w:r w:rsidRPr="00F22359">
        <w:rPr>
          <w:rFonts w:asciiTheme="majorHAnsi" w:hAnsiTheme="majorHAnsi"/>
          <w:b/>
          <w:bCs/>
          <w:sz w:val="22"/>
          <w:szCs w:val="22"/>
        </w:rPr>
        <w:t xml:space="preserve">GitHub: </w:t>
      </w:r>
      <w:bookmarkStart w:id="0" w:name="OLE_LINK1"/>
      <w:r w:rsidRPr="003A4F22">
        <w:rPr>
          <w:rFonts w:asciiTheme="majorHAnsi" w:hAnsiTheme="majorHAnsi"/>
          <w:sz w:val="22"/>
          <w:szCs w:val="22"/>
        </w:rPr>
        <w:fldChar w:fldCharType="begin"/>
      </w:r>
      <w:r w:rsidRPr="003A4F22">
        <w:rPr>
          <w:rFonts w:asciiTheme="majorHAnsi" w:hAnsiTheme="majorHAnsi"/>
          <w:sz w:val="22"/>
          <w:szCs w:val="22"/>
        </w:rPr>
        <w:instrText xml:space="preserve"> HYPERLINK "https://github.com/megantaylorthomas" </w:instrText>
      </w:r>
      <w:r w:rsidRPr="003A4F22">
        <w:rPr>
          <w:rFonts w:asciiTheme="majorHAnsi" w:hAnsiTheme="majorHAnsi"/>
          <w:sz w:val="22"/>
          <w:szCs w:val="22"/>
        </w:rPr>
        <w:fldChar w:fldCharType="separate"/>
      </w:r>
      <w:r w:rsidRPr="003A4F22">
        <w:rPr>
          <w:rStyle w:val="Hyperlink"/>
          <w:rFonts w:asciiTheme="majorHAnsi" w:hAnsiTheme="majorHAnsi"/>
          <w:color w:val="auto"/>
          <w:sz w:val="22"/>
          <w:szCs w:val="22"/>
        </w:rPr>
        <w:t>github.com/megantaylorthomas</w:t>
      </w:r>
      <w:r w:rsidRPr="003A4F22">
        <w:rPr>
          <w:rFonts w:asciiTheme="majorHAnsi" w:hAnsiTheme="majorHAnsi"/>
          <w:sz w:val="22"/>
          <w:szCs w:val="22"/>
        </w:rPr>
        <w:fldChar w:fldCharType="end"/>
      </w:r>
      <w:bookmarkEnd w:id="0"/>
    </w:p>
    <w:p w14:paraId="107E7C02" w14:textId="67D941F3" w:rsidR="00997D81" w:rsidRPr="00967957" w:rsidRDefault="003A4F22" w:rsidP="003A4F22">
      <w:pPr>
        <w:pBdr>
          <w:bottom w:val="single" w:sz="8" w:space="4" w:color="auto"/>
        </w:pBdr>
        <w:spacing w:before="120"/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/>
        </w:rPr>
        <w:t xml:space="preserve">Technical </w:t>
      </w:r>
      <w:r w:rsidR="000D46AC">
        <w:rPr>
          <w:rFonts w:asciiTheme="minorHAnsi" w:hAnsiTheme="minorHAnsi" w:cs="Arial"/>
          <w:b/>
        </w:rPr>
        <w:t>Skills</w:t>
      </w:r>
      <w:r w:rsidR="00997D81" w:rsidRPr="00967957">
        <w:rPr>
          <w:rFonts w:asciiTheme="minorHAnsi" w:hAnsiTheme="minorHAnsi" w:cs="Arial"/>
          <w:b/>
        </w:rPr>
        <w:t xml:space="preserve">: </w:t>
      </w:r>
    </w:p>
    <w:p w14:paraId="0EC1E5C1" w14:textId="77777777" w:rsidR="000C3E96" w:rsidRDefault="000C3E96" w:rsidP="000C3E96">
      <w:pPr>
        <w:jc w:val="right"/>
        <w:textAlignment w:val="center"/>
        <w:rPr>
          <w:rFonts w:asciiTheme="minorHAnsi" w:hAnsiTheme="minorHAnsi" w:cs="Calibri"/>
          <w:sz w:val="20"/>
          <w:szCs w:val="20"/>
        </w:rPr>
        <w:sectPr w:rsidR="000C3E96" w:rsidSect="000C3E96">
          <w:type w:val="continuous"/>
          <w:pgSz w:w="12240" w:h="15840" w:code="1"/>
          <w:pgMar w:top="1152" w:right="1296" w:bottom="1296" w:left="1296" w:header="1008" w:footer="1008" w:gutter="0"/>
          <w:cols w:space="720"/>
          <w:titlePg/>
          <w:docGrid w:linePitch="360"/>
        </w:sectPr>
      </w:pPr>
    </w:p>
    <w:p w14:paraId="7881D97F" w14:textId="166D1F92" w:rsidR="00FA71AE" w:rsidRDefault="00FA71AE" w:rsidP="000C3E96">
      <w:pPr>
        <w:pStyle w:val="ListParagraph"/>
        <w:numPr>
          <w:ilvl w:val="0"/>
          <w:numId w:val="35"/>
        </w:numPr>
        <w:textAlignment w:val="center"/>
        <w:rPr>
          <w:rFonts w:asciiTheme="minorHAnsi" w:hAnsiTheme="minorHAnsi" w:cs="Calibri"/>
          <w:sz w:val="20"/>
          <w:szCs w:val="20"/>
        </w:rPr>
      </w:pPr>
      <w:r w:rsidRPr="003A4F22">
        <w:rPr>
          <w:rFonts w:asciiTheme="minorHAnsi" w:hAnsiTheme="minorHAnsi" w:cs="Calibri"/>
          <w:b/>
          <w:bCs/>
          <w:sz w:val="20"/>
          <w:szCs w:val="20"/>
        </w:rPr>
        <w:t>Professional:</w:t>
      </w:r>
      <w:r>
        <w:rPr>
          <w:rFonts w:asciiTheme="minorHAnsi" w:hAnsiTheme="minorHAnsi" w:cs="Calibri"/>
          <w:sz w:val="20"/>
          <w:szCs w:val="20"/>
        </w:rPr>
        <w:t xml:space="preserve"> PowerShell, SQL,</w:t>
      </w:r>
      <w:r w:rsidR="00B23F2B">
        <w:rPr>
          <w:rFonts w:asciiTheme="minorHAnsi" w:hAnsiTheme="minorHAnsi" w:cs="Calibri"/>
          <w:sz w:val="20"/>
          <w:szCs w:val="20"/>
        </w:rPr>
        <w:t xml:space="preserve"> Python,</w:t>
      </w:r>
      <w:r>
        <w:rPr>
          <w:rFonts w:asciiTheme="minorHAnsi" w:hAnsiTheme="minorHAnsi" w:cs="Calibri"/>
          <w:sz w:val="20"/>
          <w:szCs w:val="20"/>
        </w:rPr>
        <w:t xml:space="preserve"> JSON, HTML</w:t>
      </w:r>
      <w:r w:rsidR="001B04A2">
        <w:rPr>
          <w:rFonts w:asciiTheme="minorHAnsi" w:hAnsiTheme="minorHAnsi" w:cs="Calibri"/>
          <w:sz w:val="20"/>
          <w:szCs w:val="20"/>
        </w:rPr>
        <w:t>/</w:t>
      </w:r>
      <w:r>
        <w:rPr>
          <w:rFonts w:asciiTheme="minorHAnsi" w:hAnsiTheme="minorHAnsi" w:cs="Calibri"/>
          <w:sz w:val="20"/>
          <w:szCs w:val="20"/>
        </w:rPr>
        <w:t>CSS</w:t>
      </w:r>
      <w:r w:rsidR="00B23F2B">
        <w:rPr>
          <w:rFonts w:asciiTheme="minorHAnsi" w:hAnsiTheme="minorHAnsi" w:cs="Calibri"/>
          <w:sz w:val="20"/>
          <w:szCs w:val="20"/>
        </w:rPr>
        <w:t>, VB.NET/ASP.NET</w:t>
      </w:r>
      <w:r w:rsidR="003A4F22">
        <w:rPr>
          <w:rFonts w:asciiTheme="minorHAnsi" w:hAnsiTheme="minorHAnsi" w:cs="Calibri"/>
          <w:sz w:val="20"/>
          <w:szCs w:val="20"/>
        </w:rPr>
        <w:t>, ITSM, SQL Server Management Studio, AWS Cloud, xMatters, IIS</w:t>
      </w:r>
      <w:r w:rsidR="003A4F22" w:rsidRPr="003A4F22">
        <w:rPr>
          <w:rFonts w:asciiTheme="minorHAnsi" w:hAnsiTheme="minorHAnsi" w:cs="Calibri"/>
          <w:sz w:val="20"/>
          <w:szCs w:val="20"/>
        </w:rPr>
        <w:t xml:space="preserve"> </w:t>
      </w:r>
      <w:r w:rsidR="003A4F22">
        <w:rPr>
          <w:rFonts w:asciiTheme="minorHAnsi" w:hAnsiTheme="minorHAnsi" w:cs="Calibri"/>
          <w:sz w:val="20"/>
          <w:szCs w:val="20"/>
        </w:rPr>
        <w:t>Management Studios</w:t>
      </w:r>
    </w:p>
    <w:p w14:paraId="251FC2B6" w14:textId="42EDB7C8" w:rsidR="00FA71AE" w:rsidRDefault="00FA71AE" w:rsidP="000C3E96">
      <w:pPr>
        <w:pStyle w:val="ListParagraph"/>
        <w:numPr>
          <w:ilvl w:val="0"/>
          <w:numId w:val="35"/>
        </w:numPr>
        <w:textAlignment w:val="center"/>
        <w:rPr>
          <w:rFonts w:asciiTheme="minorHAnsi" w:hAnsiTheme="minorHAnsi" w:cs="Calibri"/>
          <w:sz w:val="20"/>
          <w:szCs w:val="20"/>
        </w:rPr>
      </w:pPr>
      <w:r w:rsidRPr="003A4F22">
        <w:rPr>
          <w:rFonts w:asciiTheme="minorHAnsi" w:hAnsiTheme="minorHAnsi" w:cs="Calibri"/>
          <w:b/>
          <w:bCs/>
          <w:sz w:val="20"/>
          <w:szCs w:val="20"/>
        </w:rPr>
        <w:t>Proficient:</w:t>
      </w:r>
      <w:r>
        <w:rPr>
          <w:rFonts w:asciiTheme="minorHAnsi" w:hAnsiTheme="minorHAnsi" w:cs="Calibri"/>
          <w:sz w:val="20"/>
          <w:szCs w:val="20"/>
        </w:rPr>
        <w:t xml:space="preserve"> JavaScript, Java</w:t>
      </w:r>
      <w:r w:rsidR="003A4F22">
        <w:rPr>
          <w:rFonts w:asciiTheme="minorHAnsi" w:hAnsiTheme="minorHAnsi" w:cs="Calibri"/>
          <w:sz w:val="20"/>
          <w:szCs w:val="20"/>
        </w:rPr>
        <w:t>, GitHub, Git, Jira, ALM, PLM, Tomcat, Restful APIs, Soap APIs</w:t>
      </w:r>
    </w:p>
    <w:p w14:paraId="27E7EEA3" w14:textId="77777777" w:rsidR="003A4F22" w:rsidRPr="00FA71AE" w:rsidRDefault="00FA71AE" w:rsidP="003A4F22">
      <w:pPr>
        <w:pStyle w:val="ListParagraph"/>
        <w:numPr>
          <w:ilvl w:val="0"/>
          <w:numId w:val="35"/>
        </w:numPr>
        <w:textAlignment w:val="center"/>
        <w:rPr>
          <w:rFonts w:asciiTheme="minorHAnsi" w:hAnsiTheme="minorHAnsi" w:cs="Calibri"/>
          <w:sz w:val="20"/>
          <w:szCs w:val="20"/>
        </w:rPr>
      </w:pPr>
      <w:r w:rsidRPr="003A4F22">
        <w:rPr>
          <w:rFonts w:asciiTheme="minorHAnsi" w:hAnsiTheme="minorHAnsi" w:cs="Calibri"/>
          <w:b/>
          <w:bCs/>
          <w:sz w:val="20"/>
          <w:szCs w:val="20"/>
        </w:rPr>
        <w:t>Novice:</w:t>
      </w:r>
      <w:r>
        <w:rPr>
          <w:rFonts w:asciiTheme="minorHAnsi" w:hAnsiTheme="minorHAnsi" w:cs="Calibri"/>
          <w:sz w:val="20"/>
          <w:szCs w:val="20"/>
        </w:rPr>
        <w:t xml:space="preserve"> </w:t>
      </w:r>
      <w:r w:rsidR="003A4F22">
        <w:rPr>
          <w:rFonts w:asciiTheme="minorHAnsi" w:hAnsiTheme="minorHAnsi" w:cs="Calibri"/>
          <w:sz w:val="20"/>
          <w:szCs w:val="20"/>
        </w:rPr>
        <w:t xml:space="preserve">IDM, Azure Cloud, CMDB, UCMDB, Omnibus </w:t>
      </w:r>
    </w:p>
    <w:p w14:paraId="3F0198D4" w14:textId="7A8CFD31" w:rsidR="00D45616" w:rsidRPr="00D07FE5" w:rsidRDefault="00D45616" w:rsidP="00D07FE5">
      <w:pPr>
        <w:textAlignment w:val="center"/>
        <w:rPr>
          <w:rFonts w:asciiTheme="minorHAnsi" w:hAnsiTheme="minorHAnsi" w:cs="Calibri"/>
          <w:sz w:val="20"/>
          <w:szCs w:val="20"/>
        </w:rPr>
        <w:sectPr w:rsidR="00D45616" w:rsidRPr="00D07FE5" w:rsidSect="003A4F22">
          <w:type w:val="continuous"/>
          <w:pgSz w:w="12240" w:h="15840" w:code="1"/>
          <w:pgMar w:top="1152" w:right="1296" w:bottom="1296" w:left="1296" w:header="1008" w:footer="1008" w:gutter="0"/>
          <w:cols w:space="720"/>
          <w:titlePg/>
          <w:docGrid w:linePitch="360"/>
        </w:sectPr>
      </w:pPr>
    </w:p>
    <w:p w14:paraId="47F65023" w14:textId="3C233707" w:rsidR="000C3E96" w:rsidRPr="00967957" w:rsidRDefault="000C3E96" w:rsidP="003A4F22">
      <w:pPr>
        <w:pBdr>
          <w:bottom w:val="single" w:sz="8" w:space="4" w:color="auto"/>
        </w:pBdr>
        <w:spacing w:before="240"/>
        <w:rPr>
          <w:rFonts w:asciiTheme="minorHAnsi" w:hAnsiTheme="minorHAnsi" w:cs="Arial"/>
          <w:b/>
          <w:sz w:val="20"/>
          <w:szCs w:val="20"/>
        </w:rPr>
      </w:pPr>
      <w:r w:rsidRPr="00967957">
        <w:rPr>
          <w:rFonts w:asciiTheme="minorHAnsi" w:hAnsiTheme="minorHAnsi" w:cs="Arial"/>
          <w:b/>
        </w:rPr>
        <w:t>Experience:</w:t>
      </w:r>
    </w:p>
    <w:p w14:paraId="28235240" w14:textId="77777777" w:rsidR="000C3E96" w:rsidRDefault="000C3E96" w:rsidP="00997D81">
      <w:pPr>
        <w:tabs>
          <w:tab w:val="right" w:pos="9360"/>
        </w:tabs>
        <w:spacing w:before="60"/>
        <w:jc w:val="both"/>
        <w:rPr>
          <w:rFonts w:asciiTheme="minorHAnsi" w:hAnsiTheme="minorHAnsi"/>
          <w:sz w:val="20"/>
          <w:szCs w:val="20"/>
        </w:rPr>
        <w:sectPr w:rsidR="000C3E96" w:rsidSect="000C3E96">
          <w:type w:val="continuous"/>
          <w:pgSz w:w="12240" w:h="15840" w:code="1"/>
          <w:pgMar w:top="1152" w:right="1296" w:bottom="1296" w:left="1296" w:header="1008" w:footer="1008" w:gutter="0"/>
          <w:cols w:space="720"/>
          <w:titlePg/>
          <w:docGrid w:linePitch="360"/>
        </w:sectPr>
      </w:pPr>
    </w:p>
    <w:p w14:paraId="32FB3A8A" w14:textId="6788AF3A" w:rsidR="000E7EBA" w:rsidRPr="00FE5652" w:rsidRDefault="000E7EBA" w:rsidP="00997D81">
      <w:pPr>
        <w:tabs>
          <w:tab w:val="right" w:pos="9360"/>
        </w:tabs>
        <w:spacing w:before="60"/>
        <w:jc w:val="both"/>
        <w:rPr>
          <w:rFonts w:asciiTheme="minorHAnsi" w:hAnsiTheme="minorHAnsi"/>
          <w:sz w:val="20"/>
          <w:szCs w:val="20"/>
        </w:rPr>
      </w:pPr>
      <w:r w:rsidRPr="00FE5652">
        <w:rPr>
          <w:rFonts w:asciiTheme="minorHAnsi" w:hAnsiTheme="minorHAnsi"/>
          <w:sz w:val="20"/>
          <w:szCs w:val="20"/>
        </w:rPr>
        <w:t xml:space="preserve">3M, </w:t>
      </w:r>
      <w:r w:rsidR="00215AB3" w:rsidRPr="00FE5652">
        <w:rPr>
          <w:rFonts w:asciiTheme="minorHAnsi" w:hAnsiTheme="minorHAnsi"/>
          <w:sz w:val="20"/>
          <w:szCs w:val="20"/>
        </w:rPr>
        <w:t xml:space="preserve">Saint Paul, Minnesota </w:t>
      </w:r>
    </w:p>
    <w:p w14:paraId="7C012E3A" w14:textId="77777777" w:rsidR="000F5992" w:rsidRDefault="000F5992" w:rsidP="00997D81">
      <w:pPr>
        <w:tabs>
          <w:tab w:val="right" w:pos="9360"/>
        </w:tabs>
        <w:spacing w:before="60"/>
        <w:jc w:val="both"/>
        <w:rPr>
          <w:rFonts w:asciiTheme="minorHAnsi" w:hAnsiTheme="minorHAnsi"/>
          <w:b/>
          <w:bCs/>
          <w:sz w:val="22"/>
          <w:szCs w:val="22"/>
        </w:rPr>
        <w:sectPr w:rsidR="000F5992" w:rsidSect="000F5992">
          <w:type w:val="continuous"/>
          <w:pgSz w:w="12240" w:h="15840" w:code="1"/>
          <w:pgMar w:top="1152" w:right="1296" w:bottom="1296" w:left="1296" w:header="1008" w:footer="1008" w:gutter="0"/>
          <w:cols w:num="3" w:space="720"/>
          <w:titlePg/>
          <w:docGrid w:linePitch="360"/>
        </w:sectPr>
      </w:pPr>
    </w:p>
    <w:p w14:paraId="49AC46E3" w14:textId="7CC3BB9B" w:rsidR="000C3E96" w:rsidRPr="00967957" w:rsidRDefault="000C3E96" w:rsidP="00997D81">
      <w:pPr>
        <w:tabs>
          <w:tab w:val="right" w:pos="9360"/>
        </w:tabs>
        <w:spacing w:before="60"/>
        <w:jc w:val="both"/>
        <w:rPr>
          <w:rFonts w:asciiTheme="minorHAnsi" w:hAnsiTheme="minorHAnsi"/>
          <w:b/>
          <w:bCs/>
          <w:sz w:val="22"/>
          <w:szCs w:val="22"/>
        </w:rPr>
      </w:pPr>
      <w:r w:rsidRPr="00967957">
        <w:rPr>
          <w:rFonts w:asciiTheme="minorHAnsi" w:hAnsiTheme="minorHAnsi"/>
          <w:b/>
          <w:bCs/>
          <w:sz w:val="22"/>
          <w:szCs w:val="22"/>
        </w:rPr>
        <w:t>Enterprise Tools and Automation Analyst</w:t>
      </w:r>
    </w:p>
    <w:p w14:paraId="5050E11F" w14:textId="395154D0" w:rsidR="00997D81" w:rsidRPr="00FE5652" w:rsidRDefault="00997D81" w:rsidP="00997D81">
      <w:pPr>
        <w:tabs>
          <w:tab w:val="right" w:pos="9360"/>
        </w:tabs>
        <w:spacing w:before="60"/>
        <w:jc w:val="both"/>
        <w:rPr>
          <w:rFonts w:asciiTheme="minorHAnsi" w:hAnsiTheme="minorHAnsi"/>
          <w:sz w:val="20"/>
          <w:szCs w:val="20"/>
        </w:rPr>
      </w:pPr>
      <w:r w:rsidRPr="00FE5652">
        <w:rPr>
          <w:rFonts w:asciiTheme="minorHAnsi" w:hAnsiTheme="minorHAnsi"/>
          <w:sz w:val="20"/>
          <w:szCs w:val="20"/>
        </w:rPr>
        <w:t>06/2019 – 0</w:t>
      </w:r>
      <w:r w:rsidR="00303C63">
        <w:rPr>
          <w:rFonts w:asciiTheme="minorHAnsi" w:hAnsiTheme="minorHAnsi"/>
          <w:sz w:val="20"/>
          <w:szCs w:val="20"/>
        </w:rPr>
        <w:t>5</w:t>
      </w:r>
      <w:r w:rsidRPr="00FE5652">
        <w:rPr>
          <w:rFonts w:asciiTheme="minorHAnsi" w:hAnsiTheme="minorHAnsi"/>
          <w:sz w:val="20"/>
          <w:szCs w:val="20"/>
        </w:rPr>
        <w:t>/2021 (Present)</w:t>
      </w:r>
    </w:p>
    <w:p w14:paraId="1730A341" w14:textId="022A9EA7" w:rsidR="007670A3" w:rsidRPr="00FE5652" w:rsidRDefault="007670A3" w:rsidP="007670A3">
      <w:pPr>
        <w:tabs>
          <w:tab w:val="right" w:pos="9360"/>
        </w:tabs>
        <w:spacing w:before="60"/>
        <w:jc w:val="both"/>
        <w:rPr>
          <w:rFonts w:asciiTheme="minorHAnsi" w:hAnsiTheme="minorHAnsi"/>
          <w:i/>
          <w:sz w:val="20"/>
          <w:szCs w:val="20"/>
        </w:rPr>
      </w:pPr>
      <w:r w:rsidRPr="00FE5652">
        <w:rPr>
          <w:rFonts w:asciiTheme="minorHAnsi" w:hAnsiTheme="minorHAnsi"/>
          <w:sz w:val="20"/>
          <w:szCs w:val="20"/>
        </w:rPr>
        <w:t xml:space="preserve">Developed, tested, deployed, </w:t>
      </w:r>
      <w:r w:rsidR="000E7EBA" w:rsidRPr="00FE5652">
        <w:rPr>
          <w:rFonts w:asciiTheme="minorHAnsi" w:hAnsiTheme="minorHAnsi"/>
          <w:sz w:val="20"/>
          <w:szCs w:val="20"/>
        </w:rPr>
        <w:t>hosted,</w:t>
      </w:r>
      <w:r w:rsidRPr="00FE5652">
        <w:rPr>
          <w:rFonts w:asciiTheme="minorHAnsi" w:hAnsiTheme="minorHAnsi"/>
          <w:sz w:val="20"/>
          <w:szCs w:val="20"/>
        </w:rPr>
        <w:t xml:space="preserve"> and supported 45+ enterprise scale web applications and 50+ automated jobs</w:t>
      </w:r>
      <w:r w:rsidR="000E7EBA" w:rsidRPr="00FE5652">
        <w:rPr>
          <w:rFonts w:asciiTheme="minorHAnsi" w:hAnsiTheme="minorHAnsi"/>
          <w:sz w:val="20"/>
          <w:szCs w:val="20"/>
        </w:rPr>
        <w:t>.</w:t>
      </w:r>
      <w:r w:rsidRPr="00FE5652">
        <w:rPr>
          <w:rFonts w:asciiTheme="minorHAnsi" w:hAnsiTheme="minorHAnsi"/>
          <w:sz w:val="20"/>
          <w:szCs w:val="20"/>
        </w:rPr>
        <w:t xml:space="preserve"> </w:t>
      </w:r>
      <w:r w:rsidR="00FE5652" w:rsidRPr="00FE5652">
        <w:rPr>
          <w:rFonts w:asciiTheme="minorHAnsi" w:hAnsiTheme="minorHAnsi"/>
          <w:sz w:val="20"/>
          <w:szCs w:val="20"/>
        </w:rPr>
        <w:t>Rearchitected</w:t>
      </w:r>
      <w:r w:rsidRPr="00FE5652">
        <w:rPr>
          <w:rFonts w:asciiTheme="minorHAnsi" w:hAnsiTheme="minorHAnsi"/>
          <w:iCs/>
          <w:sz w:val="20"/>
          <w:szCs w:val="20"/>
        </w:rPr>
        <w:t xml:space="preserve"> on-premise application to use AWS native tools in a new cloud environment. Excellent troubleshooting and communication skills demonstrated through achieving vital health metrics by providing on</w:t>
      </w:r>
      <w:r w:rsidRPr="00FE5652">
        <w:rPr>
          <w:rFonts w:asciiTheme="minorHAnsi" w:hAnsiTheme="minorHAnsi"/>
          <w:sz w:val="20"/>
          <w:szCs w:val="20"/>
        </w:rPr>
        <w:t xml:space="preserve"> call 24x7 user support</w:t>
      </w:r>
      <w:r w:rsidR="00FE5652" w:rsidRPr="00FE5652">
        <w:rPr>
          <w:rFonts w:asciiTheme="minorHAnsi" w:hAnsiTheme="minorHAnsi"/>
          <w:sz w:val="20"/>
          <w:szCs w:val="20"/>
        </w:rPr>
        <w:t xml:space="preserve"> every two weeks.</w:t>
      </w:r>
    </w:p>
    <w:p w14:paraId="3FF3A77D" w14:textId="77777777" w:rsidR="007670A3" w:rsidRPr="00FE5652" w:rsidRDefault="007670A3" w:rsidP="007670A3">
      <w:pPr>
        <w:tabs>
          <w:tab w:val="right" w:pos="9360"/>
        </w:tabs>
        <w:spacing w:before="80"/>
        <w:jc w:val="both"/>
        <w:rPr>
          <w:rFonts w:asciiTheme="minorHAnsi" w:hAnsiTheme="minorHAnsi"/>
          <w:i/>
          <w:sz w:val="20"/>
          <w:szCs w:val="20"/>
        </w:rPr>
      </w:pPr>
      <w:r w:rsidRPr="00FE5652">
        <w:rPr>
          <w:rFonts w:asciiTheme="minorHAnsi" w:hAnsiTheme="minorHAnsi"/>
          <w:i/>
          <w:sz w:val="20"/>
          <w:szCs w:val="20"/>
        </w:rPr>
        <w:t>Key Achievements:</w:t>
      </w:r>
    </w:p>
    <w:p w14:paraId="016D4D11" w14:textId="5122BE96" w:rsidR="007670A3" w:rsidRPr="00FE5652" w:rsidRDefault="007670A3" w:rsidP="007670A3">
      <w:pPr>
        <w:pStyle w:val="ListParagraph"/>
        <w:numPr>
          <w:ilvl w:val="0"/>
          <w:numId w:val="28"/>
        </w:numPr>
        <w:tabs>
          <w:tab w:val="right" w:pos="9360"/>
        </w:tabs>
        <w:spacing w:before="80"/>
        <w:jc w:val="both"/>
        <w:rPr>
          <w:rFonts w:asciiTheme="minorHAnsi" w:hAnsiTheme="minorHAnsi"/>
          <w:sz w:val="20"/>
          <w:szCs w:val="20"/>
        </w:rPr>
      </w:pPr>
      <w:r w:rsidRPr="00FE5652">
        <w:rPr>
          <w:rFonts w:asciiTheme="minorHAnsi" w:hAnsiTheme="minorHAnsi" w:cs="Calibri"/>
          <w:sz w:val="20"/>
          <w:szCs w:val="20"/>
        </w:rPr>
        <w:t>Added 258,000+ lines of production code committed in team GitHub within 1.5 y</w:t>
      </w:r>
      <w:r w:rsidR="00215AB3" w:rsidRPr="00FE5652">
        <w:rPr>
          <w:rFonts w:asciiTheme="minorHAnsi" w:hAnsiTheme="minorHAnsi" w:cs="Calibri"/>
          <w:sz w:val="20"/>
          <w:szCs w:val="20"/>
        </w:rPr>
        <w:t>ea</w:t>
      </w:r>
      <w:r w:rsidRPr="00FE5652">
        <w:rPr>
          <w:rFonts w:asciiTheme="minorHAnsi" w:hAnsiTheme="minorHAnsi" w:cs="Calibri"/>
          <w:sz w:val="20"/>
          <w:szCs w:val="20"/>
        </w:rPr>
        <w:t>rs of start date</w:t>
      </w:r>
    </w:p>
    <w:p w14:paraId="593232CE" w14:textId="77777777" w:rsidR="007670A3" w:rsidRPr="00FE5652" w:rsidRDefault="007670A3" w:rsidP="007670A3">
      <w:pPr>
        <w:pStyle w:val="ListParagraph"/>
        <w:numPr>
          <w:ilvl w:val="0"/>
          <w:numId w:val="28"/>
        </w:numPr>
        <w:tabs>
          <w:tab w:val="right" w:pos="9360"/>
        </w:tabs>
        <w:spacing w:before="80"/>
        <w:jc w:val="both"/>
        <w:rPr>
          <w:rFonts w:asciiTheme="minorHAnsi" w:hAnsiTheme="minorHAnsi"/>
          <w:sz w:val="20"/>
          <w:szCs w:val="20"/>
        </w:rPr>
      </w:pPr>
      <w:r w:rsidRPr="00FE5652">
        <w:rPr>
          <w:rFonts w:asciiTheme="minorHAnsi" w:hAnsiTheme="minorHAnsi" w:cs="Calibri"/>
          <w:sz w:val="20"/>
          <w:szCs w:val="20"/>
        </w:rPr>
        <w:t xml:space="preserve">Maintained essential 3M infrastructure tools by deploying 123 solo changes to production code </w:t>
      </w:r>
    </w:p>
    <w:p w14:paraId="091B40AA" w14:textId="42217072" w:rsidR="00FE5652" w:rsidRPr="009B206D" w:rsidRDefault="007670A3" w:rsidP="009B206D">
      <w:pPr>
        <w:pStyle w:val="ListParagraph"/>
        <w:numPr>
          <w:ilvl w:val="0"/>
          <w:numId w:val="28"/>
        </w:numPr>
        <w:tabs>
          <w:tab w:val="right" w:pos="9360"/>
        </w:tabs>
        <w:spacing w:before="80"/>
        <w:jc w:val="both"/>
        <w:rPr>
          <w:rFonts w:asciiTheme="minorHAnsi" w:hAnsiTheme="minorHAnsi"/>
          <w:sz w:val="20"/>
          <w:szCs w:val="20"/>
        </w:rPr>
      </w:pPr>
      <w:r w:rsidRPr="00FE5652">
        <w:rPr>
          <w:rFonts w:asciiTheme="minorHAnsi" w:hAnsiTheme="minorHAnsi" w:cs="Calibri"/>
          <w:sz w:val="20"/>
          <w:szCs w:val="20"/>
        </w:rPr>
        <w:t>Increased team productivity by closing 6</w:t>
      </w:r>
      <w:r w:rsidR="00824952">
        <w:rPr>
          <w:rFonts w:asciiTheme="minorHAnsi" w:hAnsiTheme="minorHAnsi" w:cs="Calibri"/>
          <w:sz w:val="20"/>
          <w:szCs w:val="20"/>
        </w:rPr>
        <w:t>15</w:t>
      </w:r>
      <w:r w:rsidRPr="00FE5652">
        <w:rPr>
          <w:rFonts w:asciiTheme="minorHAnsi" w:hAnsiTheme="minorHAnsi" w:cs="Calibri"/>
          <w:sz w:val="20"/>
          <w:szCs w:val="20"/>
        </w:rPr>
        <w:t xml:space="preserve"> incidents and supporting the resolution of</w:t>
      </w:r>
      <w:r w:rsidRPr="00FE5652">
        <w:rPr>
          <w:rFonts w:asciiTheme="minorHAnsi" w:hAnsiTheme="minorHAnsi"/>
          <w:sz w:val="20"/>
          <w:szCs w:val="20"/>
        </w:rPr>
        <w:t xml:space="preserve"> </w:t>
      </w:r>
      <w:r w:rsidRPr="00FE5652">
        <w:rPr>
          <w:rFonts w:asciiTheme="minorHAnsi" w:hAnsiTheme="minorHAnsi" w:cs="Calibri"/>
          <w:sz w:val="20"/>
          <w:szCs w:val="20"/>
        </w:rPr>
        <w:t>1</w:t>
      </w:r>
      <w:r w:rsidR="00824952">
        <w:rPr>
          <w:rFonts w:asciiTheme="minorHAnsi" w:hAnsiTheme="minorHAnsi" w:cs="Calibri"/>
          <w:sz w:val="20"/>
          <w:szCs w:val="20"/>
        </w:rPr>
        <w:t>400</w:t>
      </w:r>
      <w:r w:rsidRPr="00FE5652">
        <w:rPr>
          <w:rFonts w:asciiTheme="minorHAnsi" w:hAnsiTheme="minorHAnsi" w:cs="Calibri"/>
          <w:sz w:val="20"/>
          <w:szCs w:val="20"/>
        </w:rPr>
        <w:t>+ incidents</w:t>
      </w:r>
    </w:p>
    <w:p w14:paraId="1AAFD9DE" w14:textId="34B04E8C" w:rsidR="000F5992" w:rsidRPr="00166228" w:rsidRDefault="00396274" w:rsidP="000F5992">
      <w:pPr>
        <w:pStyle w:val="ListParagraph"/>
        <w:numPr>
          <w:ilvl w:val="0"/>
          <w:numId w:val="28"/>
        </w:numPr>
        <w:tabs>
          <w:tab w:val="right" w:pos="9360"/>
        </w:tabs>
        <w:spacing w:before="80"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 w:cs="Calibri"/>
          <w:sz w:val="20"/>
          <w:szCs w:val="20"/>
        </w:rPr>
        <w:t>Participated</w:t>
      </w:r>
      <w:r w:rsidR="009B206D">
        <w:rPr>
          <w:rFonts w:asciiTheme="minorHAnsi" w:hAnsiTheme="minorHAnsi" w:cs="Calibri"/>
          <w:sz w:val="20"/>
          <w:szCs w:val="20"/>
        </w:rPr>
        <w:t xml:space="preserve"> in </w:t>
      </w:r>
      <w:r>
        <w:rPr>
          <w:rFonts w:asciiTheme="minorHAnsi" w:hAnsiTheme="minorHAnsi" w:cs="Calibri"/>
          <w:sz w:val="20"/>
          <w:szCs w:val="20"/>
        </w:rPr>
        <w:t xml:space="preserve">company </w:t>
      </w:r>
      <w:r w:rsidR="009B206D">
        <w:rPr>
          <w:rFonts w:asciiTheme="minorHAnsi" w:hAnsiTheme="minorHAnsi" w:cs="Calibri"/>
          <w:sz w:val="20"/>
          <w:szCs w:val="20"/>
        </w:rPr>
        <w:t xml:space="preserve">programs including 3M Gives, Diversity and Inclusion peer mentoring, </w:t>
      </w:r>
      <w:r>
        <w:rPr>
          <w:rFonts w:asciiTheme="minorHAnsi" w:hAnsiTheme="minorHAnsi" w:cs="Calibri"/>
          <w:sz w:val="20"/>
          <w:szCs w:val="20"/>
        </w:rPr>
        <w:t xml:space="preserve">Genesis Works, </w:t>
      </w:r>
      <w:r w:rsidR="005E429B">
        <w:rPr>
          <w:rFonts w:asciiTheme="minorHAnsi" w:hAnsiTheme="minorHAnsi" w:cs="Calibri"/>
          <w:sz w:val="20"/>
          <w:szCs w:val="20"/>
        </w:rPr>
        <w:t xml:space="preserve">TTS </w:t>
      </w:r>
      <w:r w:rsidR="009B206D">
        <w:rPr>
          <w:rFonts w:asciiTheme="minorHAnsi" w:hAnsiTheme="minorHAnsi" w:cs="Calibri"/>
          <w:sz w:val="20"/>
          <w:szCs w:val="20"/>
        </w:rPr>
        <w:t xml:space="preserve">Intern Mentoring, Women’s Leadership Forum and NERD. </w:t>
      </w:r>
    </w:p>
    <w:p w14:paraId="40CA6AC8" w14:textId="77777777" w:rsidR="000F5992" w:rsidRPr="000F5992" w:rsidRDefault="000F5992" w:rsidP="000F5992">
      <w:pPr>
        <w:tabs>
          <w:tab w:val="right" w:pos="9360"/>
        </w:tabs>
        <w:spacing w:before="80"/>
        <w:jc w:val="both"/>
        <w:rPr>
          <w:rFonts w:asciiTheme="minorHAnsi" w:hAnsiTheme="minorHAnsi"/>
          <w:sz w:val="20"/>
          <w:szCs w:val="20"/>
        </w:rPr>
      </w:pPr>
    </w:p>
    <w:p w14:paraId="4D1CFFC2" w14:textId="73D691F4" w:rsidR="00EA0B83" w:rsidRDefault="000C3E96" w:rsidP="00166228">
      <w:pPr>
        <w:tabs>
          <w:tab w:val="right" w:pos="9360"/>
        </w:tabs>
        <w:jc w:val="both"/>
        <w:rPr>
          <w:rFonts w:asciiTheme="minorHAnsi" w:hAnsiTheme="minorHAnsi"/>
          <w:b/>
          <w:sz w:val="22"/>
          <w:szCs w:val="22"/>
        </w:rPr>
      </w:pPr>
      <w:r w:rsidRPr="00967957">
        <w:rPr>
          <w:rFonts w:asciiTheme="minorHAnsi" w:hAnsiTheme="minorHAnsi"/>
          <w:b/>
          <w:sz w:val="22"/>
          <w:szCs w:val="22"/>
        </w:rPr>
        <w:t>Advanced Analytics Enablement Intern</w:t>
      </w:r>
    </w:p>
    <w:p w14:paraId="16FD07BB" w14:textId="1F45A022" w:rsidR="000C3E96" w:rsidRPr="00FE5652" w:rsidRDefault="000C3E96" w:rsidP="000C3E96">
      <w:pPr>
        <w:tabs>
          <w:tab w:val="right" w:pos="9360"/>
        </w:tabs>
        <w:spacing w:before="60"/>
        <w:jc w:val="both"/>
        <w:rPr>
          <w:rFonts w:asciiTheme="minorHAnsi" w:hAnsiTheme="minorHAnsi"/>
          <w:bCs/>
          <w:sz w:val="20"/>
          <w:szCs w:val="20"/>
        </w:rPr>
      </w:pPr>
      <w:r w:rsidRPr="00FE5652">
        <w:rPr>
          <w:rFonts w:asciiTheme="minorHAnsi" w:hAnsiTheme="minorHAnsi"/>
          <w:bCs/>
          <w:sz w:val="20"/>
          <w:szCs w:val="20"/>
        </w:rPr>
        <w:t xml:space="preserve"> </w:t>
      </w:r>
      <w:r w:rsidRPr="00FE5652">
        <w:rPr>
          <w:rFonts w:asciiTheme="minorHAnsi" w:hAnsiTheme="minorHAnsi"/>
          <w:sz w:val="20"/>
          <w:szCs w:val="20"/>
        </w:rPr>
        <w:t>05/2018 – 08/2018</w:t>
      </w:r>
    </w:p>
    <w:p w14:paraId="041E5772" w14:textId="4EB2D1CD" w:rsidR="000C3E96" w:rsidRPr="00FE5652" w:rsidRDefault="00901608" w:rsidP="000C3E96">
      <w:pPr>
        <w:pStyle w:val="ListParagraph"/>
        <w:numPr>
          <w:ilvl w:val="0"/>
          <w:numId w:val="29"/>
        </w:numPr>
        <w:tabs>
          <w:tab w:val="right" w:pos="9360"/>
        </w:tabs>
        <w:spacing w:before="80"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Built</w:t>
      </w:r>
      <w:r w:rsidR="000C3E96" w:rsidRPr="00FE5652">
        <w:rPr>
          <w:rFonts w:asciiTheme="minorHAnsi" w:hAnsiTheme="minorHAnsi"/>
          <w:sz w:val="20"/>
          <w:szCs w:val="20"/>
        </w:rPr>
        <w:t xml:space="preserve"> and </w:t>
      </w:r>
      <w:r>
        <w:rPr>
          <w:rFonts w:asciiTheme="minorHAnsi" w:hAnsiTheme="minorHAnsi"/>
          <w:sz w:val="20"/>
          <w:szCs w:val="20"/>
        </w:rPr>
        <w:t>released</w:t>
      </w:r>
      <w:r w:rsidR="000C3E96" w:rsidRPr="00FE5652">
        <w:rPr>
          <w:rFonts w:asciiTheme="minorHAnsi" w:hAnsiTheme="minorHAnsi"/>
          <w:sz w:val="20"/>
          <w:szCs w:val="20"/>
        </w:rPr>
        <w:t xml:space="preserve"> a scalable web application with customized tools to enhance analytics on 3M R&amp;D data</w:t>
      </w:r>
    </w:p>
    <w:p w14:paraId="1B0D60F8" w14:textId="77777777" w:rsidR="000C3E96" w:rsidRPr="00FE5652" w:rsidRDefault="000C3E96" w:rsidP="000C3E96">
      <w:pPr>
        <w:pStyle w:val="ListParagraph"/>
        <w:numPr>
          <w:ilvl w:val="0"/>
          <w:numId w:val="29"/>
        </w:numPr>
        <w:tabs>
          <w:tab w:val="right" w:pos="9360"/>
        </w:tabs>
        <w:spacing w:before="80"/>
        <w:jc w:val="both"/>
        <w:rPr>
          <w:rFonts w:asciiTheme="minorHAnsi" w:hAnsiTheme="minorHAnsi"/>
          <w:sz w:val="20"/>
          <w:szCs w:val="20"/>
        </w:rPr>
      </w:pPr>
      <w:r w:rsidRPr="00FE5652">
        <w:rPr>
          <w:rFonts w:asciiTheme="minorHAnsi" w:hAnsiTheme="minorHAnsi"/>
          <w:sz w:val="20"/>
          <w:szCs w:val="20"/>
        </w:rPr>
        <w:t>Built an automated data-pipeline to populate Azure usage cost dashboards for department leadership</w:t>
      </w:r>
    </w:p>
    <w:p w14:paraId="24792D28" w14:textId="19547055" w:rsidR="000C3E96" w:rsidRDefault="000C3E96" w:rsidP="000C3E96">
      <w:pPr>
        <w:pStyle w:val="ListParagraph"/>
        <w:numPr>
          <w:ilvl w:val="0"/>
          <w:numId w:val="29"/>
        </w:numPr>
        <w:tabs>
          <w:tab w:val="right" w:pos="9360"/>
        </w:tabs>
        <w:spacing w:before="80"/>
        <w:jc w:val="both"/>
        <w:rPr>
          <w:rFonts w:asciiTheme="minorHAnsi" w:hAnsiTheme="minorHAnsi"/>
          <w:sz w:val="20"/>
          <w:szCs w:val="20"/>
        </w:rPr>
      </w:pPr>
      <w:r w:rsidRPr="00FE5652">
        <w:rPr>
          <w:rFonts w:asciiTheme="minorHAnsi" w:hAnsiTheme="minorHAnsi"/>
          <w:sz w:val="20"/>
          <w:szCs w:val="20"/>
        </w:rPr>
        <w:t>Collaborated in with fellow 3M interns in an “</w:t>
      </w:r>
      <w:r w:rsidR="00215AB3" w:rsidRPr="00FE5652">
        <w:rPr>
          <w:rFonts w:asciiTheme="minorHAnsi" w:hAnsiTheme="minorHAnsi"/>
          <w:sz w:val="20"/>
          <w:szCs w:val="20"/>
        </w:rPr>
        <w:t>Ideation</w:t>
      </w:r>
      <w:r w:rsidRPr="00FE5652">
        <w:rPr>
          <w:rFonts w:asciiTheme="minorHAnsi" w:hAnsiTheme="minorHAnsi"/>
          <w:sz w:val="20"/>
          <w:szCs w:val="20"/>
        </w:rPr>
        <w:t>” event to develop and present an IoT enhanced 3M respirator</w:t>
      </w:r>
    </w:p>
    <w:p w14:paraId="57663BC7" w14:textId="77777777" w:rsidR="00166228" w:rsidRPr="00166228" w:rsidRDefault="00166228" w:rsidP="00166228">
      <w:pPr>
        <w:tabs>
          <w:tab w:val="right" w:pos="9360"/>
        </w:tabs>
        <w:spacing w:before="80"/>
        <w:jc w:val="both"/>
        <w:rPr>
          <w:rFonts w:asciiTheme="minorHAnsi" w:hAnsiTheme="minorHAnsi"/>
          <w:sz w:val="20"/>
          <w:szCs w:val="20"/>
        </w:rPr>
      </w:pPr>
    </w:p>
    <w:p w14:paraId="57C6174B" w14:textId="77777777" w:rsidR="000C3E96" w:rsidRPr="00FE5652" w:rsidRDefault="000C3E96" w:rsidP="00166228">
      <w:pPr>
        <w:tabs>
          <w:tab w:val="right" w:pos="9666"/>
        </w:tabs>
        <w:rPr>
          <w:rFonts w:asciiTheme="minorHAnsi" w:hAnsiTheme="minorHAnsi"/>
          <w:sz w:val="20"/>
          <w:szCs w:val="20"/>
        </w:rPr>
      </w:pPr>
      <w:r w:rsidRPr="00FE5652">
        <w:rPr>
          <w:rFonts w:asciiTheme="minorHAnsi" w:hAnsiTheme="minorHAnsi"/>
          <w:sz w:val="20"/>
          <w:szCs w:val="20"/>
        </w:rPr>
        <w:t xml:space="preserve">Atomic Object Technology Showcase, Allendale, MI  </w:t>
      </w:r>
    </w:p>
    <w:p w14:paraId="2D02CCC1" w14:textId="77777777" w:rsidR="00EA0B83" w:rsidRDefault="000C3E96" w:rsidP="000C3E96">
      <w:pPr>
        <w:tabs>
          <w:tab w:val="right" w:pos="9360"/>
        </w:tabs>
        <w:spacing w:before="60"/>
        <w:jc w:val="both"/>
        <w:rPr>
          <w:rFonts w:asciiTheme="minorHAnsi" w:hAnsiTheme="minorHAnsi"/>
          <w:b/>
          <w:sz w:val="22"/>
          <w:szCs w:val="22"/>
        </w:rPr>
      </w:pPr>
      <w:r w:rsidRPr="00967957">
        <w:rPr>
          <w:rFonts w:asciiTheme="minorHAnsi" w:hAnsiTheme="minorHAnsi"/>
          <w:b/>
          <w:sz w:val="22"/>
          <w:szCs w:val="22"/>
        </w:rPr>
        <w:t>Emerging Technology and 3D Printing Specialist</w:t>
      </w:r>
    </w:p>
    <w:p w14:paraId="65788830" w14:textId="5F75CACC" w:rsidR="000C3E96" w:rsidRPr="00FE5652" w:rsidRDefault="000C3E96" w:rsidP="000C3E96">
      <w:pPr>
        <w:tabs>
          <w:tab w:val="right" w:pos="9360"/>
        </w:tabs>
        <w:spacing w:before="60"/>
        <w:jc w:val="both"/>
        <w:rPr>
          <w:rFonts w:asciiTheme="minorHAnsi" w:hAnsiTheme="minorHAnsi"/>
          <w:bCs/>
          <w:sz w:val="20"/>
          <w:szCs w:val="20"/>
        </w:rPr>
      </w:pPr>
      <w:r w:rsidRPr="00FE5652">
        <w:rPr>
          <w:rFonts w:asciiTheme="minorHAnsi" w:hAnsiTheme="minorHAnsi"/>
          <w:sz w:val="20"/>
          <w:szCs w:val="20"/>
        </w:rPr>
        <w:t>05/2017-05/2019</w:t>
      </w:r>
    </w:p>
    <w:p w14:paraId="5C0D8183" w14:textId="77777777" w:rsidR="000C3E96" w:rsidRPr="00FE5652" w:rsidRDefault="000C3E96" w:rsidP="000C3E96">
      <w:pPr>
        <w:pStyle w:val="ListParagraph"/>
        <w:numPr>
          <w:ilvl w:val="0"/>
          <w:numId w:val="30"/>
        </w:numPr>
        <w:tabs>
          <w:tab w:val="right" w:pos="9360"/>
        </w:tabs>
        <w:spacing w:before="80"/>
        <w:jc w:val="both"/>
        <w:rPr>
          <w:rFonts w:asciiTheme="minorHAnsi" w:hAnsiTheme="minorHAnsi"/>
          <w:sz w:val="20"/>
          <w:szCs w:val="20"/>
        </w:rPr>
      </w:pPr>
      <w:r w:rsidRPr="00FE5652">
        <w:rPr>
          <w:rFonts w:asciiTheme="minorHAnsi" w:hAnsiTheme="minorHAnsi"/>
          <w:sz w:val="20"/>
          <w:szCs w:val="20"/>
        </w:rPr>
        <w:t>Researched and sought out innovative technology to bring into the showcase.</w:t>
      </w:r>
    </w:p>
    <w:p w14:paraId="0D2E63E5" w14:textId="16FE064D" w:rsidR="000C3E96" w:rsidRPr="00FE5652" w:rsidRDefault="000C3E96" w:rsidP="000C3E96">
      <w:pPr>
        <w:pStyle w:val="ListParagraph"/>
        <w:numPr>
          <w:ilvl w:val="0"/>
          <w:numId w:val="30"/>
        </w:numPr>
        <w:tabs>
          <w:tab w:val="right" w:pos="9360"/>
        </w:tabs>
        <w:spacing w:before="80"/>
        <w:jc w:val="both"/>
        <w:rPr>
          <w:rFonts w:asciiTheme="minorHAnsi" w:hAnsiTheme="minorHAnsi"/>
          <w:sz w:val="20"/>
          <w:szCs w:val="20"/>
        </w:rPr>
      </w:pPr>
      <w:r w:rsidRPr="00FE5652">
        <w:rPr>
          <w:rFonts w:asciiTheme="minorHAnsi" w:hAnsiTheme="minorHAnsi"/>
          <w:sz w:val="20"/>
          <w:szCs w:val="20"/>
        </w:rPr>
        <w:t>Worked with faculty to integrate technologies into the classroom settings.</w:t>
      </w:r>
    </w:p>
    <w:p w14:paraId="47BB11D9" w14:textId="45CA186E" w:rsidR="000C3E96" w:rsidRPr="00FE5652" w:rsidRDefault="000C3E96" w:rsidP="000C3E96">
      <w:pPr>
        <w:pStyle w:val="ListParagraph"/>
        <w:numPr>
          <w:ilvl w:val="0"/>
          <w:numId w:val="30"/>
        </w:numPr>
        <w:tabs>
          <w:tab w:val="right" w:pos="9360"/>
        </w:tabs>
        <w:spacing w:before="80"/>
        <w:jc w:val="both"/>
        <w:rPr>
          <w:rFonts w:asciiTheme="minorHAnsi" w:hAnsiTheme="minorHAnsi"/>
          <w:sz w:val="20"/>
          <w:szCs w:val="20"/>
        </w:rPr>
      </w:pPr>
      <w:r w:rsidRPr="00FE5652">
        <w:rPr>
          <w:rFonts w:asciiTheme="minorHAnsi" w:hAnsiTheme="minorHAnsi"/>
          <w:sz w:val="20"/>
          <w:szCs w:val="20"/>
        </w:rPr>
        <w:t xml:space="preserve">Hosted IT seminars, FTLC workshops, and </w:t>
      </w:r>
      <w:r w:rsidR="000653E9" w:rsidRPr="00FE5652">
        <w:rPr>
          <w:rFonts w:asciiTheme="minorHAnsi" w:hAnsiTheme="minorHAnsi"/>
          <w:sz w:val="20"/>
          <w:szCs w:val="20"/>
        </w:rPr>
        <w:t xml:space="preserve">was </w:t>
      </w:r>
      <w:r w:rsidR="00991DA5">
        <w:rPr>
          <w:rFonts w:asciiTheme="minorHAnsi" w:hAnsiTheme="minorHAnsi"/>
          <w:sz w:val="20"/>
          <w:szCs w:val="20"/>
        </w:rPr>
        <w:t>lectured</w:t>
      </w:r>
      <w:r w:rsidRPr="00FE5652">
        <w:rPr>
          <w:rFonts w:asciiTheme="minorHAnsi" w:hAnsiTheme="minorHAnsi"/>
          <w:sz w:val="20"/>
          <w:szCs w:val="20"/>
        </w:rPr>
        <w:t xml:space="preserve"> classes about the space</w:t>
      </w:r>
      <w:r w:rsidR="000653E9" w:rsidRPr="00FE5652">
        <w:rPr>
          <w:rFonts w:asciiTheme="minorHAnsi" w:hAnsiTheme="minorHAnsi"/>
          <w:sz w:val="20"/>
          <w:szCs w:val="20"/>
        </w:rPr>
        <w:t xml:space="preserve"> and specific technologies</w:t>
      </w:r>
      <w:r w:rsidR="00991DA5">
        <w:rPr>
          <w:rFonts w:asciiTheme="minorHAnsi" w:hAnsiTheme="minorHAnsi"/>
          <w:sz w:val="20"/>
          <w:szCs w:val="20"/>
        </w:rPr>
        <w:t xml:space="preserve"> available</w:t>
      </w:r>
      <w:r w:rsidRPr="00FE5652">
        <w:rPr>
          <w:rFonts w:asciiTheme="minorHAnsi" w:hAnsiTheme="minorHAnsi"/>
          <w:sz w:val="20"/>
          <w:szCs w:val="20"/>
        </w:rPr>
        <w:t>.</w:t>
      </w:r>
    </w:p>
    <w:p w14:paraId="6EA87A83" w14:textId="4F16150B" w:rsidR="000C3E96" w:rsidRPr="00FE5652" w:rsidRDefault="000C3E96" w:rsidP="000C3E96">
      <w:pPr>
        <w:pStyle w:val="ListParagraph"/>
        <w:numPr>
          <w:ilvl w:val="0"/>
          <w:numId w:val="30"/>
        </w:numPr>
        <w:tabs>
          <w:tab w:val="right" w:pos="9360"/>
        </w:tabs>
        <w:spacing w:before="80"/>
        <w:jc w:val="both"/>
        <w:rPr>
          <w:rFonts w:asciiTheme="minorHAnsi" w:hAnsiTheme="minorHAnsi"/>
          <w:sz w:val="20"/>
          <w:szCs w:val="20"/>
        </w:rPr>
      </w:pPr>
      <w:r w:rsidRPr="00FE5652">
        <w:rPr>
          <w:rFonts w:asciiTheme="minorHAnsi" w:hAnsiTheme="minorHAnsi"/>
          <w:sz w:val="20"/>
          <w:szCs w:val="20"/>
        </w:rPr>
        <w:t>Assist</w:t>
      </w:r>
      <w:r w:rsidR="00901608">
        <w:rPr>
          <w:rFonts w:asciiTheme="minorHAnsi" w:hAnsiTheme="minorHAnsi"/>
          <w:sz w:val="20"/>
          <w:szCs w:val="20"/>
        </w:rPr>
        <w:t>ed</w:t>
      </w:r>
      <w:r w:rsidRPr="00FE5652">
        <w:rPr>
          <w:rFonts w:asciiTheme="minorHAnsi" w:hAnsiTheme="minorHAnsi"/>
          <w:sz w:val="20"/>
          <w:szCs w:val="20"/>
        </w:rPr>
        <w:t xml:space="preserve"> the Director of eLearning</w:t>
      </w:r>
      <w:r w:rsidR="00991DA5">
        <w:rPr>
          <w:rFonts w:asciiTheme="minorHAnsi" w:hAnsiTheme="minorHAnsi"/>
          <w:sz w:val="20"/>
          <w:szCs w:val="20"/>
        </w:rPr>
        <w:t xml:space="preserve"> </w:t>
      </w:r>
      <w:r w:rsidRPr="00FE5652">
        <w:rPr>
          <w:rFonts w:asciiTheme="minorHAnsi" w:hAnsiTheme="minorHAnsi"/>
          <w:sz w:val="20"/>
          <w:szCs w:val="20"/>
        </w:rPr>
        <w:t>with ongoing projects, events, and technology displays.</w:t>
      </w:r>
    </w:p>
    <w:p w14:paraId="08EFD950" w14:textId="77777777" w:rsidR="000C3E96" w:rsidRDefault="000C3E96" w:rsidP="000C3E96">
      <w:pPr>
        <w:tabs>
          <w:tab w:val="right" w:pos="9360"/>
        </w:tabs>
        <w:spacing w:before="80"/>
        <w:jc w:val="both"/>
        <w:rPr>
          <w:rFonts w:asciiTheme="minorHAnsi" w:hAnsiTheme="minorHAnsi"/>
          <w:sz w:val="20"/>
          <w:szCs w:val="20"/>
        </w:rPr>
        <w:sectPr w:rsidR="000C3E96" w:rsidSect="000C3E96">
          <w:type w:val="continuous"/>
          <w:pgSz w:w="12240" w:h="15840" w:code="1"/>
          <w:pgMar w:top="1152" w:right="1296" w:bottom="1296" w:left="1296" w:header="1008" w:footer="1008" w:gutter="0"/>
          <w:cols w:num="2" w:space="720"/>
          <w:titlePg/>
          <w:docGrid w:linePitch="360"/>
        </w:sectPr>
      </w:pPr>
    </w:p>
    <w:p w14:paraId="659049D8" w14:textId="77EE7EF7" w:rsidR="000C3E96" w:rsidRPr="00923F74" w:rsidRDefault="001B1F92" w:rsidP="00923F74">
      <w:pPr>
        <w:pBdr>
          <w:bottom w:val="single" w:sz="8" w:space="4" w:color="auto"/>
        </w:pBdr>
        <w:spacing w:before="120"/>
        <w:rPr>
          <w:rFonts w:asciiTheme="minorHAnsi" w:hAnsiTheme="minorHAnsi" w:cs="Arial"/>
          <w:b/>
        </w:rPr>
        <w:sectPr w:rsidR="000C3E96" w:rsidRPr="00923F74" w:rsidSect="000C3E96">
          <w:type w:val="continuous"/>
          <w:pgSz w:w="12240" w:h="15840" w:code="1"/>
          <w:pgMar w:top="1152" w:right="1296" w:bottom="1296" w:left="1296" w:header="1008" w:footer="1008" w:gutter="0"/>
          <w:cols w:space="720"/>
          <w:titlePg/>
          <w:docGrid w:linePitch="360"/>
        </w:sectPr>
      </w:pPr>
      <w:r w:rsidRPr="00967957">
        <w:rPr>
          <w:rFonts w:asciiTheme="minorHAnsi" w:hAnsiTheme="minorHAnsi" w:cs="Arial"/>
          <w:b/>
        </w:rPr>
        <w:t xml:space="preserve">Education: </w:t>
      </w:r>
    </w:p>
    <w:p w14:paraId="382C3940" w14:textId="613F953A" w:rsidR="00106787" w:rsidRDefault="00106787" w:rsidP="00923F74">
      <w:pPr>
        <w:spacing w:before="60"/>
        <w:rPr>
          <w:rFonts w:asciiTheme="majorHAnsi" w:hAnsiTheme="majorHAnsi"/>
          <w:b/>
          <w:bCs/>
          <w:sz w:val="22"/>
          <w:szCs w:val="22"/>
        </w:rPr>
      </w:pPr>
      <w:r w:rsidRPr="000F5992">
        <w:rPr>
          <w:rFonts w:asciiTheme="majorHAnsi" w:hAnsiTheme="majorHAnsi"/>
          <w:b/>
          <w:bCs/>
          <w:sz w:val="22"/>
          <w:szCs w:val="22"/>
        </w:rPr>
        <w:t xml:space="preserve">AWS Training and Certification Courses </w:t>
      </w:r>
    </w:p>
    <w:p w14:paraId="22FB9D58" w14:textId="2EFE2FC9" w:rsidR="00106787" w:rsidRDefault="00512FF7" w:rsidP="000F5992">
      <w:pPr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2"/>
          <w:szCs w:val="22"/>
        </w:rPr>
        <w:t>8</w:t>
      </w:r>
      <w:r>
        <w:rPr>
          <w:rFonts w:asciiTheme="majorHAnsi" w:hAnsiTheme="majorHAnsi"/>
          <w:sz w:val="20"/>
          <w:szCs w:val="20"/>
        </w:rPr>
        <w:t>0</w:t>
      </w:r>
      <w:r w:rsidR="00106787">
        <w:rPr>
          <w:rFonts w:asciiTheme="majorHAnsi" w:hAnsiTheme="majorHAnsi"/>
          <w:sz w:val="20"/>
          <w:szCs w:val="20"/>
        </w:rPr>
        <w:t xml:space="preserve">+ hours </w:t>
      </w:r>
      <w:r>
        <w:rPr>
          <w:rFonts w:asciiTheme="majorHAnsi" w:hAnsiTheme="majorHAnsi"/>
          <w:sz w:val="20"/>
          <w:szCs w:val="20"/>
        </w:rPr>
        <w:t>in AWS</w:t>
      </w:r>
      <w:r w:rsidR="00106787">
        <w:rPr>
          <w:rFonts w:asciiTheme="majorHAnsi" w:hAnsiTheme="majorHAnsi"/>
          <w:sz w:val="20"/>
          <w:szCs w:val="20"/>
        </w:rPr>
        <w:t xml:space="preserve"> Courses </w:t>
      </w:r>
      <w:r w:rsidR="000F5992">
        <w:rPr>
          <w:rFonts w:asciiTheme="majorHAnsi" w:hAnsiTheme="majorHAnsi"/>
          <w:sz w:val="20"/>
          <w:szCs w:val="20"/>
        </w:rPr>
        <w:t>such as</w:t>
      </w:r>
      <w:r w:rsidR="00106787">
        <w:rPr>
          <w:rFonts w:asciiTheme="majorHAnsi" w:hAnsiTheme="majorHAnsi"/>
          <w:sz w:val="20"/>
          <w:szCs w:val="20"/>
        </w:rPr>
        <w:t xml:space="preserve"> Advanced Architecting on AWS and Advanced Developing on AWS</w:t>
      </w:r>
    </w:p>
    <w:p w14:paraId="687BFEE5" w14:textId="77777777" w:rsidR="00923F74" w:rsidRDefault="00923F74" w:rsidP="000F5992">
      <w:pPr>
        <w:rPr>
          <w:rFonts w:asciiTheme="majorHAnsi" w:hAnsiTheme="majorHAnsi"/>
          <w:sz w:val="20"/>
          <w:szCs w:val="20"/>
        </w:rPr>
      </w:pPr>
    </w:p>
    <w:p w14:paraId="5F2A72E6" w14:textId="452CAEAB" w:rsidR="00923F74" w:rsidRDefault="00923F74" w:rsidP="00923F74">
      <w:pPr>
        <w:spacing w:before="60"/>
        <w:rPr>
          <w:rFonts w:asciiTheme="majorHAnsi" w:hAnsiTheme="majorHAnsi"/>
          <w:b/>
          <w:bCs/>
          <w:sz w:val="22"/>
          <w:szCs w:val="22"/>
        </w:rPr>
      </w:pPr>
      <w:r>
        <w:rPr>
          <w:rFonts w:asciiTheme="majorHAnsi" w:hAnsiTheme="majorHAnsi"/>
          <w:b/>
          <w:bCs/>
          <w:sz w:val="22"/>
          <w:szCs w:val="22"/>
        </w:rPr>
        <w:t>B.S. Computer Science 3.6/4.0</w:t>
      </w:r>
    </w:p>
    <w:p w14:paraId="7A86D9D0" w14:textId="77777777" w:rsidR="00923F74" w:rsidRPr="00967957" w:rsidRDefault="00923F74" w:rsidP="00923F74">
      <w:pPr>
        <w:rPr>
          <w:rFonts w:asciiTheme="majorHAnsi" w:hAnsiTheme="majorHAnsi"/>
          <w:sz w:val="20"/>
          <w:szCs w:val="20"/>
        </w:rPr>
      </w:pPr>
      <w:r w:rsidRPr="00967957">
        <w:rPr>
          <w:rFonts w:asciiTheme="majorHAnsi" w:hAnsiTheme="majorHAnsi"/>
          <w:sz w:val="20"/>
          <w:szCs w:val="20"/>
        </w:rPr>
        <w:t>Grand Valley State University</w:t>
      </w:r>
    </w:p>
    <w:p w14:paraId="225EEEDC" w14:textId="77777777" w:rsidR="00923F74" w:rsidRDefault="00923F74" w:rsidP="00923F74">
      <w:pPr>
        <w:rPr>
          <w:rFonts w:asciiTheme="majorHAnsi" w:hAnsiTheme="majorHAnsi"/>
          <w:sz w:val="20"/>
          <w:szCs w:val="20"/>
        </w:rPr>
      </w:pPr>
      <w:r w:rsidRPr="00967957">
        <w:rPr>
          <w:rFonts w:asciiTheme="majorHAnsi" w:hAnsiTheme="majorHAnsi"/>
          <w:sz w:val="20"/>
          <w:szCs w:val="20"/>
        </w:rPr>
        <w:t xml:space="preserve">Grand Rapids, MI 2019 </w:t>
      </w:r>
    </w:p>
    <w:p w14:paraId="11902845" w14:textId="626597EF" w:rsidR="00923F74" w:rsidRDefault="00923F74" w:rsidP="000F5992">
      <w:pPr>
        <w:rPr>
          <w:rFonts w:asciiTheme="majorHAnsi" w:hAnsiTheme="majorHAnsi"/>
          <w:sz w:val="20"/>
          <w:szCs w:val="20"/>
        </w:rPr>
      </w:pPr>
    </w:p>
    <w:p w14:paraId="259F23D2" w14:textId="77777777" w:rsidR="00923F74" w:rsidRDefault="00923F74" w:rsidP="000F5992">
      <w:pPr>
        <w:rPr>
          <w:rFonts w:asciiTheme="majorHAnsi" w:hAnsiTheme="majorHAnsi"/>
          <w:b/>
          <w:bCs/>
          <w:sz w:val="22"/>
          <w:szCs w:val="22"/>
        </w:rPr>
      </w:pPr>
    </w:p>
    <w:p w14:paraId="61B6EB6B" w14:textId="77777777" w:rsidR="00923F74" w:rsidRDefault="00923F74" w:rsidP="00923F74">
      <w:pPr>
        <w:spacing w:before="60"/>
        <w:rPr>
          <w:rFonts w:asciiTheme="majorHAnsi" w:hAnsiTheme="majorHAnsi"/>
          <w:b/>
          <w:bCs/>
          <w:sz w:val="22"/>
          <w:szCs w:val="22"/>
        </w:rPr>
      </w:pPr>
      <w:r w:rsidRPr="00923F74">
        <w:rPr>
          <w:rFonts w:asciiTheme="majorHAnsi" w:hAnsiTheme="majorHAnsi"/>
          <w:b/>
          <w:bCs/>
          <w:sz w:val="22"/>
          <w:szCs w:val="22"/>
        </w:rPr>
        <w:t xml:space="preserve">Algonac High School </w:t>
      </w:r>
    </w:p>
    <w:p w14:paraId="6E82A6DB" w14:textId="41724C0D" w:rsidR="00923F74" w:rsidRDefault="00923F74" w:rsidP="00923F74">
      <w:pPr>
        <w:rPr>
          <w:rFonts w:asciiTheme="majorHAnsi" w:hAnsiTheme="majorHAnsi"/>
          <w:b/>
          <w:bCs/>
          <w:sz w:val="20"/>
          <w:szCs w:val="20"/>
        </w:rPr>
      </w:pPr>
      <w:r w:rsidRPr="00923F74">
        <w:rPr>
          <w:rFonts w:asciiTheme="majorHAnsi" w:hAnsiTheme="majorHAnsi"/>
          <w:b/>
          <w:bCs/>
          <w:sz w:val="22"/>
          <w:szCs w:val="22"/>
        </w:rPr>
        <w:t>3.7/4.0</w:t>
      </w:r>
    </w:p>
    <w:p w14:paraId="626FB50A" w14:textId="68CF3950" w:rsidR="00923F74" w:rsidRPr="00923F74" w:rsidRDefault="00923F74" w:rsidP="000F5992">
      <w:pPr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Algonac, MI, 2015 </w:t>
      </w:r>
    </w:p>
    <w:sectPr w:rsidR="00923F74" w:rsidRPr="00923F74" w:rsidSect="00923F74">
      <w:type w:val="continuous"/>
      <w:pgSz w:w="12240" w:h="15840" w:code="1"/>
      <w:pgMar w:top="1152" w:right="1296" w:bottom="1296" w:left="1296" w:header="1008" w:footer="1008" w:gutter="0"/>
      <w:cols w:num="3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9381A8" w14:textId="77777777" w:rsidR="001672FE" w:rsidRDefault="001672FE">
      <w:r>
        <w:separator/>
      </w:r>
    </w:p>
  </w:endnote>
  <w:endnote w:type="continuationSeparator" w:id="0">
    <w:p w14:paraId="097FC43E" w14:textId="77777777" w:rsidR="001672FE" w:rsidRDefault="001672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1E38C5" w14:textId="77777777" w:rsidR="00A33FF4" w:rsidRDefault="00A33F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D8830A" w14:textId="77777777" w:rsidR="00A33FF4" w:rsidRDefault="00A33F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711CD9" w14:textId="055F7DF5" w:rsidR="003E5EE0" w:rsidRPr="00443C86" w:rsidRDefault="00A33FF4" w:rsidP="003E5EE0">
    <w:pPr>
      <w:pStyle w:val="Footer"/>
      <w:jc w:val="right"/>
      <w:rPr>
        <w:rFonts w:asciiTheme="minorHAnsi" w:hAnsiTheme="minorHAnsi" w:cs="Arial"/>
        <w:i/>
        <w:sz w:val="20"/>
        <w:szCs w:val="20"/>
      </w:rPr>
    </w:pPr>
    <w:r>
      <w:rPr>
        <w:rFonts w:asciiTheme="minorHAnsi" w:hAnsiTheme="minorHAnsi" w:cs="Arial"/>
        <w:i/>
        <w:sz w:val="20"/>
        <w:szCs w:val="20"/>
      </w:rPr>
      <w:t>Megan Thoma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B4246F" w14:textId="77777777" w:rsidR="001672FE" w:rsidRDefault="001672FE">
      <w:r>
        <w:separator/>
      </w:r>
    </w:p>
  </w:footnote>
  <w:footnote w:type="continuationSeparator" w:id="0">
    <w:p w14:paraId="69B9FE00" w14:textId="77777777" w:rsidR="001672FE" w:rsidRDefault="001672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6860F2" w14:textId="0FA01E52" w:rsidR="003E5EE0" w:rsidRPr="008B0549" w:rsidRDefault="003E5EE0" w:rsidP="003E5EE0">
    <w:pPr>
      <w:pStyle w:val="Header"/>
      <w:spacing w:before="100" w:after="360"/>
      <w:jc w:val="center"/>
      <w:rPr>
        <w:rFonts w:asciiTheme="minorHAnsi" w:hAnsiTheme="minorHAnsi"/>
        <w:sz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2C170" w14:textId="77777777" w:rsidR="00A33FF4" w:rsidRDefault="00A33FF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571D9B" w14:textId="77777777" w:rsidR="00A33FF4" w:rsidRDefault="00A33F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246F6"/>
    <w:multiLevelType w:val="hybridMultilevel"/>
    <w:tmpl w:val="F8EAD940"/>
    <w:lvl w:ilvl="0" w:tplc="C7AED738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 w:tplc="00364E4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B90A2E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BEFD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63E2E3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59C9D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34DE4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B8CDB5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2CECD4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A3869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547"/>
        </w:tabs>
        <w:ind w:left="547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339"/>
        </w:tabs>
        <w:ind w:left="1339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059"/>
        </w:tabs>
        <w:ind w:left="20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779"/>
        </w:tabs>
        <w:ind w:left="27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499"/>
        </w:tabs>
        <w:ind w:left="3499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219"/>
        </w:tabs>
        <w:ind w:left="42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939"/>
        </w:tabs>
        <w:ind w:left="49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659"/>
        </w:tabs>
        <w:ind w:left="5659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379"/>
        </w:tabs>
        <w:ind w:left="6379" w:hanging="360"/>
      </w:pPr>
      <w:rPr>
        <w:rFonts w:ascii="Wingdings" w:hAnsi="Wingdings" w:hint="default"/>
      </w:rPr>
    </w:lvl>
  </w:abstractNum>
  <w:abstractNum w:abstractNumId="2" w15:restartNumberingAfterBreak="0">
    <w:nsid w:val="07BA1BFE"/>
    <w:multiLevelType w:val="hybridMultilevel"/>
    <w:tmpl w:val="154EC8E0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C360DF0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747578"/>
    <w:multiLevelType w:val="multilevel"/>
    <w:tmpl w:val="F8EAD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0018B"/>
    <w:multiLevelType w:val="multilevel"/>
    <w:tmpl w:val="9672252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20ED2"/>
    <w:multiLevelType w:val="hybridMultilevel"/>
    <w:tmpl w:val="A5321732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38471A6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  <w:szCs w:val="18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C609DD"/>
    <w:multiLevelType w:val="hybridMultilevel"/>
    <w:tmpl w:val="89920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604FD0"/>
    <w:multiLevelType w:val="multilevel"/>
    <w:tmpl w:val="6A162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CD77DB8"/>
    <w:multiLevelType w:val="multilevel"/>
    <w:tmpl w:val="35BCD7E4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1AF5672"/>
    <w:multiLevelType w:val="hybridMultilevel"/>
    <w:tmpl w:val="1C847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2C4C90"/>
    <w:multiLevelType w:val="multilevel"/>
    <w:tmpl w:val="1070EC8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36514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C3B6D30"/>
    <w:multiLevelType w:val="hybridMultilevel"/>
    <w:tmpl w:val="254A0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4D0B57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831C2A"/>
    <w:multiLevelType w:val="hybridMultilevel"/>
    <w:tmpl w:val="7E645A4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C847CC"/>
    <w:multiLevelType w:val="hybridMultilevel"/>
    <w:tmpl w:val="9672252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4E2FF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EA47B8"/>
    <w:multiLevelType w:val="hybridMultilevel"/>
    <w:tmpl w:val="45F66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072CF1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162DCC"/>
    <w:multiLevelType w:val="hybridMultilevel"/>
    <w:tmpl w:val="D32E0CAA"/>
    <w:lvl w:ilvl="0" w:tplc="AC360DF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276B2C"/>
    <w:multiLevelType w:val="multilevel"/>
    <w:tmpl w:val="AD6A7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ED20A82"/>
    <w:multiLevelType w:val="multilevel"/>
    <w:tmpl w:val="8AA08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0AB68DF"/>
    <w:multiLevelType w:val="hybridMultilevel"/>
    <w:tmpl w:val="1382B9B0"/>
    <w:lvl w:ilvl="0" w:tplc="B2E8E800">
      <w:start w:val="1"/>
      <w:numFmt w:val="bullet"/>
      <w:lvlText w:val=""/>
      <w:lvlJc w:val="left"/>
      <w:pPr>
        <w:tabs>
          <w:tab w:val="num" w:pos="547"/>
        </w:tabs>
        <w:ind w:left="547" w:hanging="360"/>
      </w:pPr>
      <w:rPr>
        <w:rFonts w:ascii="Wingdings" w:hAnsi="Wingdings" w:hint="default"/>
        <w:sz w:val="20"/>
        <w:szCs w:val="20"/>
      </w:rPr>
    </w:lvl>
    <w:lvl w:ilvl="1" w:tplc="1E24B222">
      <w:start w:val="1"/>
      <w:numFmt w:val="bullet"/>
      <w:lvlText w:val="~"/>
      <w:lvlJc w:val="left"/>
      <w:pPr>
        <w:tabs>
          <w:tab w:val="num" w:pos="1339"/>
        </w:tabs>
        <w:ind w:left="1339" w:hanging="360"/>
      </w:pPr>
      <w:rPr>
        <w:rFonts w:ascii="Arial" w:hAnsi="Aria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059"/>
        </w:tabs>
        <w:ind w:left="2059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779"/>
        </w:tabs>
        <w:ind w:left="2779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499"/>
        </w:tabs>
        <w:ind w:left="3499" w:hanging="360"/>
      </w:pPr>
      <w:rPr>
        <w:rFonts w:ascii="Courier New" w:hAnsi="Courier New" w:cs="Arial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219"/>
        </w:tabs>
        <w:ind w:left="4219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4939"/>
        </w:tabs>
        <w:ind w:left="4939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659"/>
        </w:tabs>
        <w:ind w:left="5659" w:hanging="360"/>
      </w:pPr>
      <w:rPr>
        <w:rFonts w:ascii="Courier New" w:hAnsi="Courier New" w:cs="Arial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379"/>
        </w:tabs>
        <w:ind w:left="6379" w:hanging="360"/>
      </w:pPr>
      <w:rPr>
        <w:rFonts w:ascii="Wingdings" w:hAnsi="Wingdings" w:hint="default"/>
      </w:rPr>
    </w:lvl>
  </w:abstractNum>
  <w:abstractNum w:abstractNumId="22" w15:restartNumberingAfterBreak="0">
    <w:nsid w:val="52804EAA"/>
    <w:multiLevelType w:val="hybridMultilevel"/>
    <w:tmpl w:val="1DC201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48716B9"/>
    <w:multiLevelType w:val="hybridMultilevel"/>
    <w:tmpl w:val="ED022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BF7793"/>
    <w:multiLevelType w:val="hybridMultilevel"/>
    <w:tmpl w:val="3FA27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531031"/>
    <w:multiLevelType w:val="multilevel"/>
    <w:tmpl w:val="D32E0CAA"/>
    <w:lvl w:ilvl="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711A79"/>
    <w:multiLevelType w:val="hybridMultilevel"/>
    <w:tmpl w:val="F9FA7054"/>
    <w:lvl w:ilvl="0" w:tplc="A0AA2CE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512"/>
        </w:tabs>
        <w:ind w:left="1512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Arial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Arial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27" w15:restartNumberingAfterBreak="0">
    <w:nsid w:val="59450081"/>
    <w:multiLevelType w:val="hybridMultilevel"/>
    <w:tmpl w:val="01CC7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5E28D4"/>
    <w:multiLevelType w:val="hybridMultilevel"/>
    <w:tmpl w:val="1070EC8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946C70"/>
    <w:multiLevelType w:val="hybridMultilevel"/>
    <w:tmpl w:val="ACD62308"/>
    <w:lvl w:ilvl="0" w:tplc="72E891F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535535"/>
    <w:multiLevelType w:val="hybridMultilevel"/>
    <w:tmpl w:val="4FA02DF4"/>
    <w:lvl w:ilvl="0" w:tplc="4336CDF0">
      <w:start w:val="1"/>
      <w:numFmt w:val="bullet"/>
      <w:lvlText w:val="~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sz w:val="20"/>
        <w:szCs w:val="20"/>
      </w:rPr>
    </w:lvl>
    <w:lvl w:ilvl="1" w:tplc="1E24B222">
      <w:start w:val="1"/>
      <w:numFmt w:val="bullet"/>
      <w:lvlText w:val="~"/>
      <w:lvlJc w:val="left"/>
      <w:pPr>
        <w:tabs>
          <w:tab w:val="num" w:pos="1339"/>
        </w:tabs>
        <w:ind w:left="1339" w:hanging="360"/>
      </w:pPr>
      <w:rPr>
        <w:rFonts w:ascii="Arial" w:hAnsi="Aria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059"/>
        </w:tabs>
        <w:ind w:left="2059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779"/>
        </w:tabs>
        <w:ind w:left="2779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499"/>
        </w:tabs>
        <w:ind w:left="3499" w:hanging="360"/>
      </w:pPr>
      <w:rPr>
        <w:rFonts w:ascii="Courier New" w:hAnsi="Courier New" w:cs="Arial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219"/>
        </w:tabs>
        <w:ind w:left="4219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4939"/>
        </w:tabs>
        <w:ind w:left="4939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659"/>
        </w:tabs>
        <w:ind w:left="5659" w:hanging="360"/>
      </w:pPr>
      <w:rPr>
        <w:rFonts w:ascii="Courier New" w:hAnsi="Courier New" w:cs="Arial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379"/>
        </w:tabs>
        <w:ind w:left="6379" w:hanging="360"/>
      </w:pPr>
      <w:rPr>
        <w:rFonts w:ascii="Wingdings" w:hAnsi="Wingdings" w:hint="default"/>
      </w:rPr>
    </w:lvl>
  </w:abstractNum>
  <w:abstractNum w:abstractNumId="31" w15:restartNumberingAfterBreak="0">
    <w:nsid w:val="64D225A4"/>
    <w:multiLevelType w:val="multilevel"/>
    <w:tmpl w:val="5B122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A4C2129"/>
    <w:multiLevelType w:val="hybridMultilevel"/>
    <w:tmpl w:val="F198DAB6"/>
    <w:lvl w:ilvl="0" w:tplc="E8D0F46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816E66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984C0D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0A3D2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FE614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794E3D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12BF1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10E0C6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535EC81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933048"/>
    <w:multiLevelType w:val="hybridMultilevel"/>
    <w:tmpl w:val="FD66D3B6"/>
    <w:lvl w:ilvl="0" w:tplc="483CB85E">
      <w:start w:val="1"/>
      <w:numFmt w:val="bullet"/>
      <w:lvlText w:val="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D4182F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E027281"/>
    <w:multiLevelType w:val="hybridMultilevel"/>
    <w:tmpl w:val="2DB4A234"/>
    <w:lvl w:ilvl="0" w:tplc="5F6E79DA">
      <w:start w:val="1"/>
      <w:numFmt w:val="bullet"/>
      <w:lvlText w:val="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</w:rPr>
    </w:lvl>
    <w:lvl w:ilvl="1" w:tplc="3FBEB6B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22D841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38006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8C472A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4718B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3EAE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51026B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63703D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0"/>
  </w:num>
  <w:num w:numId="3">
    <w:abstractNumId w:val="35"/>
  </w:num>
  <w:num w:numId="4">
    <w:abstractNumId w:val="13"/>
  </w:num>
  <w:num w:numId="5">
    <w:abstractNumId w:val="15"/>
  </w:num>
  <w:num w:numId="6">
    <w:abstractNumId w:val="3"/>
  </w:num>
  <w:num w:numId="7">
    <w:abstractNumId w:val="26"/>
  </w:num>
  <w:num w:numId="8">
    <w:abstractNumId w:val="4"/>
  </w:num>
  <w:num w:numId="9">
    <w:abstractNumId w:val="28"/>
  </w:num>
  <w:num w:numId="10">
    <w:abstractNumId w:val="17"/>
  </w:num>
  <w:num w:numId="11">
    <w:abstractNumId w:val="18"/>
  </w:num>
  <w:num w:numId="12">
    <w:abstractNumId w:val="25"/>
  </w:num>
  <w:num w:numId="13">
    <w:abstractNumId w:val="29"/>
  </w:num>
  <w:num w:numId="14">
    <w:abstractNumId w:val="10"/>
  </w:num>
  <w:num w:numId="15">
    <w:abstractNumId w:val="2"/>
  </w:num>
  <w:num w:numId="16">
    <w:abstractNumId w:val="8"/>
  </w:num>
  <w:num w:numId="17">
    <w:abstractNumId w:val="21"/>
  </w:num>
  <w:num w:numId="18">
    <w:abstractNumId w:val="34"/>
  </w:num>
  <w:num w:numId="19">
    <w:abstractNumId w:val="11"/>
  </w:num>
  <w:num w:numId="20">
    <w:abstractNumId w:val="5"/>
  </w:num>
  <w:num w:numId="21">
    <w:abstractNumId w:val="1"/>
  </w:num>
  <w:num w:numId="22">
    <w:abstractNumId w:val="30"/>
  </w:num>
  <w:num w:numId="23">
    <w:abstractNumId w:val="33"/>
  </w:num>
  <w:num w:numId="24">
    <w:abstractNumId w:val="14"/>
  </w:num>
  <w:num w:numId="25">
    <w:abstractNumId w:val="12"/>
  </w:num>
  <w:num w:numId="26">
    <w:abstractNumId w:val="19"/>
  </w:num>
  <w:num w:numId="27">
    <w:abstractNumId w:val="27"/>
  </w:num>
  <w:num w:numId="28">
    <w:abstractNumId w:val="24"/>
  </w:num>
  <w:num w:numId="29">
    <w:abstractNumId w:val="16"/>
  </w:num>
  <w:num w:numId="30">
    <w:abstractNumId w:val="9"/>
  </w:num>
  <w:num w:numId="31">
    <w:abstractNumId w:val="23"/>
  </w:num>
  <w:num w:numId="32">
    <w:abstractNumId w:val="7"/>
  </w:num>
  <w:num w:numId="33">
    <w:abstractNumId w:val="31"/>
  </w:num>
  <w:num w:numId="34">
    <w:abstractNumId w:val="22"/>
  </w:num>
  <w:num w:numId="35">
    <w:abstractNumId w:val="6"/>
  </w:num>
  <w:num w:numId="3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activeWritingStyle w:appName="MSWord" w:lang="en-US" w:vendorID="64" w:dllVersion="0" w:nlCheck="1" w:checkStyle="0"/>
  <w:activeWritingStyle w:appName="MSWord" w:lang="en-US" w:vendorID="64" w:dllVersion="6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zC3MDIxNDO1MDNS0lEKTi0uzszPAykwqgUA4uepniwAAAA="/>
  </w:docVars>
  <w:rsids>
    <w:rsidRoot w:val="002E48C6"/>
    <w:rsid w:val="00014C51"/>
    <w:rsid w:val="00016E09"/>
    <w:rsid w:val="0001730E"/>
    <w:rsid w:val="00026E61"/>
    <w:rsid w:val="000404C3"/>
    <w:rsid w:val="000454F9"/>
    <w:rsid w:val="00047325"/>
    <w:rsid w:val="000474BB"/>
    <w:rsid w:val="0005784F"/>
    <w:rsid w:val="0006187B"/>
    <w:rsid w:val="000653E9"/>
    <w:rsid w:val="00097719"/>
    <w:rsid w:val="000B0371"/>
    <w:rsid w:val="000C3E96"/>
    <w:rsid w:val="000C5E74"/>
    <w:rsid w:val="000D437A"/>
    <w:rsid w:val="000D46AC"/>
    <w:rsid w:val="000D6739"/>
    <w:rsid w:val="000E417D"/>
    <w:rsid w:val="000E7EBA"/>
    <w:rsid w:val="000F5992"/>
    <w:rsid w:val="000F6888"/>
    <w:rsid w:val="00106787"/>
    <w:rsid w:val="00113437"/>
    <w:rsid w:val="0011376D"/>
    <w:rsid w:val="00164E23"/>
    <w:rsid w:val="00166228"/>
    <w:rsid w:val="001672FE"/>
    <w:rsid w:val="00176AC9"/>
    <w:rsid w:val="00180B88"/>
    <w:rsid w:val="00185485"/>
    <w:rsid w:val="001A121C"/>
    <w:rsid w:val="001A38BF"/>
    <w:rsid w:val="001A3D36"/>
    <w:rsid w:val="001A45DC"/>
    <w:rsid w:val="001A697A"/>
    <w:rsid w:val="001B04A2"/>
    <w:rsid w:val="001B1F92"/>
    <w:rsid w:val="001B318F"/>
    <w:rsid w:val="001C3EAA"/>
    <w:rsid w:val="001D550E"/>
    <w:rsid w:val="001E4F7A"/>
    <w:rsid w:val="001F042C"/>
    <w:rsid w:val="001F7789"/>
    <w:rsid w:val="002141B4"/>
    <w:rsid w:val="00214C41"/>
    <w:rsid w:val="00215AB3"/>
    <w:rsid w:val="00216241"/>
    <w:rsid w:val="00236254"/>
    <w:rsid w:val="0024081A"/>
    <w:rsid w:val="00244122"/>
    <w:rsid w:val="00247FE5"/>
    <w:rsid w:val="00253335"/>
    <w:rsid w:val="00253D75"/>
    <w:rsid w:val="00265835"/>
    <w:rsid w:val="00297F3C"/>
    <w:rsid w:val="002B1655"/>
    <w:rsid w:val="002B6191"/>
    <w:rsid w:val="002C4DCA"/>
    <w:rsid w:val="002C5B98"/>
    <w:rsid w:val="002D3857"/>
    <w:rsid w:val="002E17D2"/>
    <w:rsid w:val="002E2499"/>
    <w:rsid w:val="002E48C6"/>
    <w:rsid w:val="002F22DA"/>
    <w:rsid w:val="002F2690"/>
    <w:rsid w:val="002F4DE7"/>
    <w:rsid w:val="00303AE9"/>
    <w:rsid w:val="00303C63"/>
    <w:rsid w:val="00321DAC"/>
    <w:rsid w:val="00325AC3"/>
    <w:rsid w:val="00327B4D"/>
    <w:rsid w:val="003305B8"/>
    <w:rsid w:val="00352F87"/>
    <w:rsid w:val="003575CB"/>
    <w:rsid w:val="003711CD"/>
    <w:rsid w:val="00372059"/>
    <w:rsid w:val="00376393"/>
    <w:rsid w:val="003937A5"/>
    <w:rsid w:val="00396274"/>
    <w:rsid w:val="003A10B3"/>
    <w:rsid w:val="003A43FC"/>
    <w:rsid w:val="003A4F22"/>
    <w:rsid w:val="003B218A"/>
    <w:rsid w:val="003B2B1E"/>
    <w:rsid w:val="003B72AC"/>
    <w:rsid w:val="003C1F76"/>
    <w:rsid w:val="003C6AD7"/>
    <w:rsid w:val="003D371A"/>
    <w:rsid w:val="003D3C6D"/>
    <w:rsid w:val="003E399E"/>
    <w:rsid w:val="003E5671"/>
    <w:rsid w:val="003E5EE0"/>
    <w:rsid w:val="003F1068"/>
    <w:rsid w:val="004071CC"/>
    <w:rsid w:val="00412A63"/>
    <w:rsid w:val="004212CB"/>
    <w:rsid w:val="00427E63"/>
    <w:rsid w:val="004336D6"/>
    <w:rsid w:val="004353B7"/>
    <w:rsid w:val="00440F07"/>
    <w:rsid w:val="00443C86"/>
    <w:rsid w:val="0046075C"/>
    <w:rsid w:val="00463059"/>
    <w:rsid w:val="00484AF7"/>
    <w:rsid w:val="00487E28"/>
    <w:rsid w:val="00492E5C"/>
    <w:rsid w:val="004968E5"/>
    <w:rsid w:val="004A016F"/>
    <w:rsid w:val="004A43D4"/>
    <w:rsid w:val="004B28B3"/>
    <w:rsid w:val="004B2B24"/>
    <w:rsid w:val="004B4AA0"/>
    <w:rsid w:val="004B67A6"/>
    <w:rsid w:val="004C0941"/>
    <w:rsid w:val="004D344E"/>
    <w:rsid w:val="004D5772"/>
    <w:rsid w:val="004D6BFB"/>
    <w:rsid w:val="004D7B24"/>
    <w:rsid w:val="004E39DF"/>
    <w:rsid w:val="004E741F"/>
    <w:rsid w:val="004E7C4F"/>
    <w:rsid w:val="00512FF7"/>
    <w:rsid w:val="00522ABA"/>
    <w:rsid w:val="005400C3"/>
    <w:rsid w:val="00540B61"/>
    <w:rsid w:val="00541745"/>
    <w:rsid w:val="00541C29"/>
    <w:rsid w:val="00543106"/>
    <w:rsid w:val="00561009"/>
    <w:rsid w:val="00561537"/>
    <w:rsid w:val="00564F3C"/>
    <w:rsid w:val="00565184"/>
    <w:rsid w:val="0056697D"/>
    <w:rsid w:val="00583B6C"/>
    <w:rsid w:val="005867A1"/>
    <w:rsid w:val="00594300"/>
    <w:rsid w:val="005D28D9"/>
    <w:rsid w:val="005D7C4C"/>
    <w:rsid w:val="005E3809"/>
    <w:rsid w:val="005E429B"/>
    <w:rsid w:val="005E6AE9"/>
    <w:rsid w:val="00614B0D"/>
    <w:rsid w:val="00617C3E"/>
    <w:rsid w:val="006304E3"/>
    <w:rsid w:val="0063293F"/>
    <w:rsid w:val="00646024"/>
    <w:rsid w:val="00655B31"/>
    <w:rsid w:val="00672099"/>
    <w:rsid w:val="006734C5"/>
    <w:rsid w:val="00673960"/>
    <w:rsid w:val="00691C10"/>
    <w:rsid w:val="006920CC"/>
    <w:rsid w:val="00693DE8"/>
    <w:rsid w:val="006975C8"/>
    <w:rsid w:val="006A5B62"/>
    <w:rsid w:val="006A6635"/>
    <w:rsid w:val="006A6EFF"/>
    <w:rsid w:val="006B045E"/>
    <w:rsid w:val="006B63D9"/>
    <w:rsid w:val="006B6E63"/>
    <w:rsid w:val="006C0BEC"/>
    <w:rsid w:val="006C3A41"/>
    <w:rsid w:val="006C61BD"/>
    <w:rsid w:val="006C6561"/>
    <w:rsid w:val="006D5E80"/>
    <w:rsid w:val="006E1BB3"/>
    <w:rsid w:val="00701A6A"/>
    <w:rsid w:val="0071158A"/>
    <w:rsid w:val="00721734"/>
    <w:rsid w:val="00724087"/>
    <w:rsid w:val="007321C7"/>
    <w:rsid w:val="007421F3"/>
    <w:rsid w:val="0074755B"/>
    <w:rsid w:val="00753F6C"/>
    <w:rsid w:val="0076167F"/>
    <w:rsid w:val="00761F4D"/>
    <w:rsid w:val="007670A3"/>
    <w:rsid w:val="00771DF6"/>
    <w:rsid w:val="00782181"/>
    <w:rsid w:val="007B12A1"/>
    <w:rsid w:val="007B2C04"/>
    <w:rsid w:val="007C301B"/>
    <w:rsid w:val="007D0CD8"/>
    <w:rsid w:val="007D1061"/>
    <w:rsid w:val="007D5FB4"/>
    <w:rsid w:val="007F14D6"/>
    <w:rsid w:val="008044D3"/>
    <w:rsid w:val="00823C88"/>
    <w:rsid w:val="00824952"/>
    <w:rsid w:val="0082730E"/>
    <w:rsid w:val="00827B52"/>
    <w:rsid w:val="00832302"/>
    <w:rsid w:val="008401DC"/>
    <w:rsid w:val="0084198B"/>
    <w:rsid w:val="00842227"/>
    <w:rsid w:val="00844051"/>
    <w:rsid w:val="00845345"/>
    <w:rsid w:val="00850185"/>
    <w:rsid w:val="008549BF"/>
    <w:rsid w:val="0085784D"/>
    <w:rsid w:val="0087451D"/>
    <w:rsid w:val="00876B36"/>
    <w:rsid w:val="008805D6"/>
    <w:rsid w:val="008848BE"/>
    <w:rsid w:val="0088589A"/>
    <w:rsid w:val="008916E1"/>
    <w:rsid w:val="00896DEB"/>
    <w:rsid w:val="008A05A9"/>
    <w:rsid w:val="008A33F8"/>
    <w:rsid w:val="008A3FB8"/>
    <w:rsid w:val="008A5EBA"/>
    <w:rsid w:val="008B0549"/>
    <w:rsid w:val="008D01F6"/>
    <w:rsid w:val="008F3593"/>
    <w:rsid w:val="008F3B8A"/>
    <w:rsid w:val="008F48FC"/>
    <w:rsid w:val="00901608"/>
    <w:rsid w:val="00903EBC"/>
    <w:rsid w:val="00904260"/>
    <w:rsid w:val="00904318"/>
    <w:rsid w:val="00906EBE"/>
    <w:rsid w:val="00923F74"/>
    <w:rsid w:val="009446FE"/>
    <w:rsid w:val="00957BCE"/>
    <w:rsid w:val="00967957"/>
    <w:rsid w:val="00970E41"/>
    <w:rsid w:val="00982519"/>
    <w:rsid w:val="00991DA5"/>
    <w:rsid w:val="00996170"/>
    <w:rsid w:val="00997D81"/>
    <w:rsid w:val="009A769B"/>
    <w:rsid w:val="009B206D"/>
    <w:rsid w:val="009B6693"/>
    <w:rsid w:val="009C42FE"/>
    <w:rsid w:val="009C5E23"/>
    <w:rsid w:val="00A07E05"/>
    <w:rsid w:val="00A10DF0"/>
    <w:rsid w:val="00A13654"/>
    <w:rsid w:val="00A33FF4"/>
    <w:rsid w:val="00A408FB"/>
    <w:rsid w:val="00A43264"/>
    <w:rsid w:val="00A43AB6"/>
    <w:rsid w:val="00A751A8"/>
    <w:rsid w:val="00A83A66"/>
    <w:rsid w:val="00A86887"/>
    <w:rsid w:val="00A932EC"/>
    <w:rsid w:val="00AA1E6C"/>
    <w:rsid w:val="00AB3204"/>
    <w:rsid w:val="00AB6A0B"/>
    <w:rsid w:val="00AC7485"/>
    <w:rsid w:val="00AE1F8D"/>
    <w:rsid w:val="00AF1E04"/>
    <w:rsid w:val="00AF4456"/>
    <w:rsid w:val="00B0761E"/>
    <w:rsid w:val="00B13969"/>
    <w:rsid w:val="00B23E63"/>
    <w:rsid w:val="00B23F2B"/>
    <w:rsid w:val="00B32168"/>
    <w:rsid w:val="00B41490"/>
    <w:rsid w:val="00B63558"/>
    <w:rsid w:val="00B92EF8"/>
    <w:rsid w:val="00B94588"/>
    <w:rsid w:val="00BA47CB"/>
    <w:rsid w:val="00BC0A62"/>
    <w:rsid w:val="00BC58BB"/>
    <w:rsid w:val="00BD5B6A"/>
    <w:rsid w:val="00BE426C"/>
    <w:rsid w:val="00BE6730"/>
    <w:rsid w:val="00BF10EF"/>
    <w:rsid w:val="00C0356C"/>
    <w:rsid w:val="00C12653"/>
    <w:rsid w:val="00C14C4C"/>
    <w:rsid w:val="00C2339C"/>
    <w:rsid w:val="00C24F52"/>
    <w:rsid w:val="00C34506"/>
    <w:rsid w:val="00C36815"/>
    <w:rsid w:val="00C46A79"/>
    <w:rsid w:val="00C46CB7"/>
    <w:rsid w:val="00C47596"/>
    <w:rsid w:val="00C56D55"/>
    <w:rsid w:val="00C6364E"/>
    <w:rsid w:val="00C71A07"/>
    <w:rsid w:val="00C74B35"/>
    <w:rsid w:val="00C75AD9"/>
    <w:rsid w:val="00C80F20"/>
    <w:rsid w:val="00C911BB"/>
    <w:rsid w:val="00C94C08"/>
    <w:rsid w:val="00CB735C"/>
    <w:rsid w:val="00CC1FA4"/>
    <w:rsid w:val="00CD7095"/>
    <w:rsid w:val="00CE0399"/>
    <w:rsid w:val="00D028BC"/>
    <w:rsid w:val="00D02A3B"/>
    <w:rsid w:val="00D03E20"/>
    <w:rsid w:val="00D07FE5"/>
    <w:rsid w:val="00D110FA"/>
    <w:rsid w:val="00D14F9C"/>
    <w:rsid w:val="00D236C4"/>
    <w:rsid w:val="00D300C7"/>
    <w:rsid w:val="00D342F7"/>
    <w:rsid w:val="00D36D48"/>
    <w:rsid w:val="00D45616"/>
    <w:rsid w:val="00D83C99"/>
    <w:rsid w:val="00D841F1"/>
    <w:rsid w:val="00D85D6F"/>
    <w:rsid w:val="00DA5306"/>
    <w:rsid w:val="00DD2103"/>
    <w:rsid w:val="00E01425"/>
    <w:rsid w:val="00E26A2B"/>
    <w:rsid w:val="00E327BE"/>
    <w:rsid w:val="00E550E0"/>
    <w:rsid w:val="00E57B48"/>
    <w:rsid w:val="00E612EE"/>
    <w:rsid w:val="00E934CC"/>
    <w:rsid w:val="00E94925"/>
    <w:rsid w:val="00EA0B83"/>
    <w:rsid w:val="00EB2E07"/>
    <w:rsid w:val="00ED65C4"/>
    <w:rsid w:val="00EE276C"/>
    <w:rsid w:val="00F10065"/>
    <w:rsid w:val="00F22359"/>
    <w:rsid w:val="00F258C7"/>
    <w:rsid w:val="00F3278E"/>
    <w:rsid w:val="00F33A9A"/>
    <w:rsid w:val="00F34BEE"/>
    <w:rsid w:val="00F405E3"/>
    <w:rsid w:val="00F4627A"/>
    <w:rsid w:val="00F51CDE"/>
    <w:rsid w:val="00F56BD7"/>
    <w:rsid w:val="00F6354B"/>
    <w:rsid w:val="00F67326"/>
    <w:rsid w:val="00F708E9"/>
    <w:rsid w:val="00F80572"/>
    <w:rsid w:val="00F86BB4"/>
    <w:rsid w:val="00FA3A58"/>
    <w:rsid w:val="00FA5786"/>
    <w:rsid w:val="00FA71AE"/>
    <w:rsid w:val="00FB01FB"/>
    <w:rsid w:val="00FC5EFC"/>
    <w:rsid w:val="00FD00E0"/>
    <w:rsid w:val="00FE183E"/>
    <w:rsid w:val="00FE5652"/>
    <w:rsid w:val="00FE7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1A1D8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Definition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4456"/>
    <w:rPr>
      <w:sz w:val="24"/>
      <w:szCs w:val="24"/>
    </w:rPr>
  </w:style>
  <w:style w:type="paragraph" w:styleId="Heading1">
    <w:name w:val="heading 1"/>
    <w:basedOn w:val="Normal"/>
    <w:next w:val="Normal"/>
    <w:qFormat/>
    <w:rsid w:val="00E00B87"/>
    <w:pPr>
      <w:keepNext/>
      <w:jc w:val="center"/>
      <w:outlineLvl w:val="0"/>
    </w:pPr>
    <w:rPr>
      <w:b/>
      <w:i/>
      <w:sz w:val="2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C596B"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rsid w:val="001A45DC"/>
    <w:rPr>
      <w:sz w:val="16"/>
      <w:szCs w:val="16"/>
    </w:rPr>
  </w:style>
  <w:style w:type="paragraph" w:styleId="CommentText">
    <w:name w:val="annotation text"/>
    <w:basedOn w:val="Normal"/>
    <w:link w:val="CommentTextChar"/>
    <w:rsid w:val="001A45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A45DC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rsid w:val="001A45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A45DC"/>
    <w:rPr>
      <w:b/>
      <w:bCs/>
      <w:lang w:bidi="ar-SA"/>
    </w:rPr>
  </w:style>
  <w:style w:type="paragraph" w:styleId="Revision">
    <w:name w:val="Revision"/>
    <w:hidden/>
    <w:uiPriority w:val="99"/>
    <w:semiHidden/>
    <w:rsid w:val="001A45DC"/>
    <w:rPr>
      <w:sz w:val="24"/>
      <w:szCs w:val="24"/>
    </w:rPr>
  </w:style>
  <w:style w:type="character" w:styleId="Hyperlink">
    <w:name w:val="Hyperlink"/>
    <w:basedOn w:val="DefaultParagraphFont"/>
    <w:rsid w:val="0085018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8218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F10EF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6D5E80"/>
  </w:style>
  <w:style w:type="character" w:customStyle="1" w:styleId="vanity-namedisplay-name">
    <w:name w:val="vanity-name__display-name"/>
    <w:basedOn w:val="DefaultParagraphFont"/>
    <w:rsid w:val="006D5E80"/>
  </w:style>
  <w:style w:type="character" w:styleId="FollowedHyperlink">
    <w:name w:val="FollowedHyperlink"/>
    <w:basedOn w:val="DefaultParagraphFont"/>
    <w:rsid w:val="00A33FF4"/>
    <w:rPr>
      <w:color w:val="954F72" w:themeColor="followedHyperlink"/>
      <w:u w:val="single"/>
    </w:rPr>
  </w:style>
  <w:style w:type="table" w:styleId="TableGrid">
    <w:name w:val="Table Grid"/>
    <w:basedOn w:val="TableNormal"/>
    <w:rsid w:val="00A33F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D28D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35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5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in/megantaylorthomas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careerresume.or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orbel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C7F6953B1EDB4EA68EC1951FB8E1C7" ma:contentTypeVersion="12" ma:contentTypeDescription="Create a new document." ma:contentTypeScope="" ma:versionID="b36266247811cc4b51ec95fdc6c5d765">
  <xsd:schema xmlns:xsd="http://www.w3.org/2001/XMLSchema" xmlns:xs="http://www.w3.org/2001/XMLSchema" xmlns:p="http://schemas.microsoft.com/office/2006/metadata/properties" xmlns:ns3="051dca4c-c1a3-4cf8-81cb-b6a96f47f5c8" xmlns:ns4="f0627337-d224-4613-a95c-d26eeadc7137" targetNamespace="http://schemas.microsoft.com/office/2006/metadata/properties" ma:root="true" ma:fieldsID="1175c13da0e9689f1cfc0f34a144f611" ns3:_="" ns4:_="">
    <xsd:import namespace="051dca4c-c1a3-4cf8-81cb-b6a96f47f5c8"/>
    <xsd:import namespace="f0627337-d224-4613-a95c-d26eeadc713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1dca4c-c1a3-4cf8-81cb-b6a96f47f5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627337-d224-4613-a95c-d26eeadc713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56272C-76E5-4B6A-88C4-0C2DF5344AF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65E689F-32DD-4DEB-B4D9-14DA65B201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26A2366-52DF-4399-8B93-0DF556D9E0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1dca4c-c1a3-4cf8-81cb-b6a96f47f5c8"/>
    <ds:schemaRef ds:uri="f0627337-d224-4613-a95c-d26eeadc71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4083D4-261A-4161-9258-0C813F326E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6</Words>
  <Characters>243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nor Glick's Resume</vt:lpstr>
    </vt:vector>
  </TitlesOfParts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nor Glick's Resume</dc:title>
  <dc:creator/>
  <cp:lastModifiedBy/>
  <cp:revision>1</cp:revision>
  <dcterms:created xsi:type="dcterms:W3CDTF">2021-02-28T18:33:00Z</dcterms:created>
  <dcterms:modified xsi:type="dcterms:W3CDTF">2021-05-03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fo4pr-v1</vt:lpwstr>
  </property>
  <property fmtid="{D5CDD505-2E9C-101B-9397-08002B2CF9AE}" pid="3" name="tal_id">
    <vt:lpwstr>48067dd77417d3aa3a484605ae3da057</vt:lpwstr>
  </property>
  <property fmtid="{D5CDD505-2E9C-101B-9397-08002B2CF9AE}" pid="4" name="app_source">
    <vt:lpwstr>rezbiz</vt:lpwstr>
  </property>
  <property fmtid="{D5CDD505-2E9C-101B-9397-08002B2CF9AE}" pid="5" name="app_id">
    <vt:lpwstr>732315</vt:lpwstr>
  </property>
  <property fmtid="{D5CDD505-2E9C-101B-9397-08002B2CF9AE}" pid="6" name="ContentTypeId">
    <vt:lpwstr>0x01010062C7F6953B1EDB4EA68EC1951FB8E1C7</vt:lpwstr>
  </property>
</Properties>
</file>